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19FC1" w14:textId="77777777" w:rsidR="009C2879" w:rsidRDefault="009C2879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D46DEE1" w14:textId="7B8C1C9E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SPECIAL IMPROVEMENT DISTRICT OF NETCONG BOROUGH, INC.</w:t>
      </w:r>
    </w:p>
    <w:p w14:paraId="3AACDA92" w14:textId="4306EBAD" w:rsidR="00606FC0" w:rsidRPr="00D0568B" w:rsidRDefault="00606FC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0568B">
        <w:rPr>
          <w:rFonts w:ascii="Times New Roman" w:hAnsi="Times New Roman" w:cs="Times New Roman"/>
          <w:b/>
          <w:sz w:val="22"/>
          <w:szCs w:val="22"/>
        </w:rPr>
        <w:t>NETCONG COMMUNITY PARTNERSHIP</w:t>
      </w:r>
    </w:p>
    <w:p w14:paraId="1449F3B3" w14:textId="19BF8A8C" w:rsidR="00606FC0" w:rsidRPr="00D0568B" w:rsidRDefault="00864786" w:rsidP="00606FC0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IRTUAL </w:t>
      </w:r>
      <w:r w:rsidR="00606FC0" w:rsidRPr="00D0568B">
        <w:rPr>
          <w:rFonts w:ascii="Times New Roman" w:hAnsi="Times New Roman" w:cs="Times New Roman"/>
          <w:b/>
          <w:sz w:val="22"/>
          <w:szCs w:val="22"/>
        </w:rPr>
        <w:t xml:space="preserve">BOARD OF TRUSTEES </w:t>
      </w:r>
      <w:r w:rsidR="00D506CE">
        <w:rPr>
          <w:rFonts w:ascii="Times New Roman" w:hAnsi="Times New Roman" w:cs="Times New Roman"/>
          <w:b/>
          <w:sz w:val="22"/>
          <w:szCs w:val="22"/>
        </w:rPr>
        <w:t xml:space="preserve">ZOOM </w:t>
      </w:r>
      <w:r w:rsidR="00606FC0" w:rsidRPr="00D0568B">
        <w:rPr>
          <w:rFonts w:ascii="Times New Roman" w:hAnsi="Times New Roman" w:cs="Times New Roman"/>
          <w:b/>
          <w:sz w:val="22"/>
          <w:szCs w:val="22"/>
        </w:rPr>
        <w:t>MEETING</w:t>
      </w:r>
    </w:p>
    <w:p w14:paraId="6EC9C7F7" w14:textId="7D0EB479" w:rsidR="00267360" w:rsidRDefault="00935D80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December</w:t>
      </w:r>
      <w:r w:rsidR="00A70DD6">
        <w:rPr>
          <w:rFonts w:ascii="Times New Roman" w:hAnsi="Times New Roman" w:cs="Times New Roman"/>
          <w:b/>
          <w:sz w:val="22"/>
          <w:szCs w:val="22"/>
        </w:rPr>
        <w:t xml:space="preserve"> 17</w:t>
      </w:r>
      <w:r>
        <w:rPr>
          <w:rFonts w:ascii="Times New Roman" w:hAnsi="Times New Roman" w:cs="Times New Roman"/>
          <w:b/>
          <w:sz w:val="22"/>
          <w:szCs w:val="22"/>
        </w:rPr>
        <w:t>, 2020</w:t>
      </w:r>
    </w:p>
    <w:p w14:paraId="099C0E35" w14:textId="42D9B689" w:rsidR="00B17E4F" w:rsidRPr="00D0568B" w:rsidRDefault="00B17E4F" w:rsidP="00504D31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6:30 PM</w:t>
      </w:r>
    </w:p>
    <w:p w14:paraId="54CD0817" w14:textId="467F7B2E" w:rsidR="00606FC0" w:rsidRPr="00D0568B" w:rsidRDefault="007643F8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  <w:u w:val="single"/>
        </w:rPr>
        <w:t>MINUTES</w:t>
      </w:r>
    </w:p>
    <w:p w14:paraId="7293175B" w14:textId="77777777" w:rsidR="00442F37" w:rsidRPr="00D0568B" w:rsidRDefault="00442F37" w:rsidP="00E916FE">
      <w:pPr>
        <w:jc w:val="center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6398A86C" w14:textId="5C1EB7AA" w:rsidR="00E764C4" w:rsidRPr="00D0568B" w:rsidRDefault="00864786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ll to Order</w:t>
      </w:r>
    </w:p>
    <w:p w14:paraId="7DC8985C" w14:textId="77777777" w:rsidR="00457ADA" w:rsidRPr="00D0568B" w:rsidRDefault="00457ADA" w:rsidP="00606FC0">
      <w:pPr>
        <w:rPr>
          <w:rFonts w:ascii="Times New Roman" w:hAnsi="Times New Roman" w:cs="Times New Roman"/>
          <w:sz w:val="22"/>
          <w:szCs w:val="22"/>
        </w:rPr>
      </w:pPr>
    </w:p>
    <w:p w14:paraId="67B51DF4" w14:textId="77777777" w:rsidR="00606FC0" w:rsidRPr="00D0568B" w:rsidRDefault="00606FC0" w:rsidP="00606F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Attendance and Roll Call</w:t>
      </w:r>
    </w:p>
    <w:p w14:paraId="2A4B1965" w14:textId="77777777" w:rsidR="00606FC0" w:rsidRPr="00D0568B" w:rsidRDefault="00606FC0" w:rsidP="00606FC0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1015" w:type="dxa"/>
        <w:tblLook w:val="04A0" w:firstRow="1" w:lastRow="0" w:firstColumn="1" w:lastColumn="0" w:noHBand="0" w:noVBand="1"/>
      </w:tblPr>
      <w:tblGrid>
        <w:gridCol w:w="2952"/>
        <w:gridCol w:w="1386"/>
        <w:gridCol w:w="1152"/>
      </w:tblGrid>
      <w:tr w:rsidR="009D529E" w:rsidRPr="00D0568B" w14:paraId="1E4543D4" w14:textId="77777777" w:rsidTr="00B17E4F">
        <w:tc>
          <w:tcPr>
            <w:tcW w:w="2952" w:type="dxa"/>
          </w:tcPr>
          <w:p w14:paraId="1E1A05EB" w14:textId="77777777" w:rsidR="009D529E" w:rsidRPr="00D0568B" w:rsidRDefault="009D529E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86" w:type="dxa"/>
          </w:tcPr>
          <w:p w14:paraId="6761D41F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Present</w:t>
            </w:r>
          </w:p>
        </w:tc>
        <w:tc>
          <w:tcPr>
            <w:tcW w:w="1152" w:type="dxa"/>
          </w:tcPr>
          <w:p w14:paraId="2F139B9B" w14:textId="77777777" w:rsidR="009D529E" w:rsidRPr="00D0568B" w:rsidRDefault="009D529E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9F28D4" w:rsidRPr="00D0568B" w14:paraId="76FEE2A1" w14:textId="77777777" w:rsidTr="00B17E4F">
        <w:tc>
          <w:tcPr>
            <w:tcW w:w="2952" w:type="dxa"/>
          </w:tcPr>
          <w:p w14:paraId="6247F088" w14:textId="2B373A99" w:rsidR="009F28D4" w:rsidRPr="00D0568B" w:rsidRDefault="009F28D4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1386" w:type="dxa"/>
          </w:tcPr>
          <w:p w14:paraId="7CE38D69" w14:textId="3E0F0909" w:rsidR="009F28D4" w:rsidRPr="00D0568B" w:rsidRDefault="004A767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40B4E69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37AB7A5A" w14:textId="77777777" w:rsidTr="00B17E4F">
        <w:tc>
          <w:tcPr>
            <w:tcW w:w="2952" w:type="dxa"/>
          </w:tcPr>
          <w:p w14:paraId="2B492809" w14:textId="21337352" w:rsidR="009F28D4" w:rsidRPr="00D0568B" w:rsidRDefault="007564D2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86" w:type="dxa"/>
          </w:tcPr>
          <w:p w14:paraId="3091AA53" w14:textId="61DA7A5B" w:rsidR="009F28D4" w:rsidRPr="00D0568B" w:rsidRDefault="004A767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5F400FD0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6CB6BBF1" w14:textId="77777777" w:rsidTr="00B17E4F">
        <w:tc>
          <w:tcPr>
            <w:tcW w:w="2952" w:type="dxa"/>
          </w:tcPr>
          <w:p w14:paraId="2AEADBEE" w14:textId="66ECDA95" w:rsidR="009F28D4" w:rsidRPr="00D0568B" w:rsidRDefault="00B17E4F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1386" w:type="dxa"/>
          </w:tcPr>
          <w:p w14:paraId="0F03FE53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274066DC" w14:textId="1594D7F8" w:rsidR="009F28D4" w:rsidRPr="00D0568B" w:rsidRDefault="004A767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9F28D4" w:rsidRPr="00D0568B" w14:paraId="37364F85" w14:textId="77777777" w:rsidTr="00B17E4F">
        <w:tc>
          <w:tcPr>
            <w:tcW w:w="2952" w:type="dxa"/>
          </w:tcPr>
          <w:p w14:paraId="39550B55" w14:textId="3F45755D" w:rsidR="009F28D4" w:rsidRPr="00D0568B" w:rsidRDefault="00C0611A" w:rsidP="00606FC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1386" w:type="dxa"/>
          </w:tcPr>
          <w:p w14:paraId="0EA07C3F" w14:textId="0A2DEF95" w:rsidR="009F28D4" w:rsidRPr="00D0568B" w:rsidRDefault="004A767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DCB317D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28D4" w:rsidRPr="00D0568B" w14:paraId="042FF2B4" w14:textId="77777777" w:rsidTr="00B17E4F">
        <w:tc>
          <w:tcPr>
            <w:tcW w:w="2952" w:type="dxa"/>
          </w:tcPr>
          <w:p w14:paraId="39956341" w14:textId="2E77BF6C" w:rsidR="009F28D4" w:rsidRPr="00DC6FE6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n Lippmann</w:t>
            </w:r>
          </w:p>
        </w:tc>
        <w:tc>
          <w:tcPr>
            <w:tcW w:w="1386" w:type="dxa"/>
          </w:tcPr>
          <w:p w14:paraId="330D8876" w14:textId="77777777" w:rsidR="009F28D4" w:rsidRPr="00D0568B" w:rsidRDefault="009F28D4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2938D429" w14:textId="0EA914F4" w:rsidR="009F28D4" w:rsidRPr="00D0568B" w:rsidRDefault="004A7671" w:rsidP="009D529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1128DF" w:rsidRPr="00D0568B" w14:paraId="27AC2538" w14:textId="77777777" w:rsidTr="00B17E4F">
        <w:tc>
          <w:tcPr>
            <w:tcW w:w="2952" w:type="dxa"/>
          </w:tcPr>
          <w:p w14:paraId="3E7E93A5" w14:textId="17E45AB0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1386" w:type="dxa"/>
          </w:tcPr>
          <w:p w14:paraId="18F2F9E2" w14:textId="625CDEA0" w:rsidR="001128DF" w:rsidRPr="00D0568B" w:rsidRDefault="004A7671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C691DE1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128DF" w:rsidRPr="00D0568B" w14:paraId="6C3F0412" w14:textId="77777777" w:rsidTr="00B17E4F">
        <w:tc>
          <w:tcPr>
            <w:tcW w:w="2952" w:type="dxa"/>
          </w:tcPr>
          <w:p w14:paraId="121C9F14" w14:textId="166A73F6" w:rsidR="001128DF" w:rsidRPr="00D0568B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1386" w:type="dxa"/>
          </w:tcPr>
          <w:p w14:paraId="6F0F6B8C" w14:textId="521B410A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3D9DDD49" w14:textId="7A9B0681" w:rsidR="001128DF" w:rsidRPr="00D0568B" w:rsidRDefault="00871D38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1128DF" w:rsidRPr="00D0568B" w14:paraId="2E7E5551" w14:textId="77777777" w:rsidTr="00B17E4F">
        <w:tc>
          <w:tcPr>
            <w:tcW w:w="2952" w:type="dxa"/>
          </w:tcPr>
          <w:p w14:paraId="488C1C7A" w14:textId="08248618" w:rsidR="001128DF" w:rsidRPr="00CC115A" w:rsidRDefault="00CC115A" w:rsidP="001128D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1386" w:type="dxa"/>
          </w:tcPr>
          <w:p w14:paraId="422D4A90" w14:textId="77777777" w:rsidR="001128DF" w:rsidRPr="00D0568B" w:rsidRDefault="001128DF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52" w:type="dxa"/>
          </w:tcPr>
          <w:p w14:paraId="5E9252C6" w14:textId="3C5E0B54" w:rsidR="001128DF" w:rsidRPr="00D0568B" w:rsidRDefault="0025645D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**</w:t>
            </w:r>
          </w:p>
        </w:tc>
      </w:tr>
      <w:tr w:rsidR="00CC115A" w:rsidRPr="00D0568B" w14:paraId="27262DA1" w14:textId="77777777" w:rsidTr="00B17E4F">
        <w:tc>
          <w:tcPr>
            <w:tcW w:w="2952" w:type="dxa"/>
          </w:tcPr>
          <w:p w14:paraId="72CD6736" w14:textId="7E7FCE91" w:rsidR="00CC115A" w:rsidRPr="00DC6FE6" w:rsidRDefault="00CC115A" w:rsidP="001128DF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1386" w:type="dxa"/>
          </w:tcPr>
          <w:p w14:paraId="4CFD82D2" w14:textId="21C2EF66" w:rsidR="00CC115A" w:rsidRPr="00D0568B" w:rsidRDefault="004A7671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152" w:type="dxa"/>
          </w:tcPr>
          <w:p w14:paraId="34908409" w14:textId="77777777" w:rsidR="00CC115A" w:rsidRPr="00D0568B" w:rsidRDefault="00CC115A" w:rsidP="001128D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724654E" w14:textId="77777777" w:rsidR="0025645D" w:rsidRDefault="0025645D" w:rsidP="00864786">
      <w:pPr>
        <w:pStyle w:val="ListParagraph"/>
        <w:ind w:left="450"/>
        <w:rPr>
          <w:rFonts w:ascii="Times New Roman" w:hAnsi="Times New Roman" w:cs="Times New Roman"/>
          <w:sz w:val="22"/>
          <w:szCs w:val="22"/>
        </w:rPr>
      </w:pPr>
    </w:p>
    <w:p w14:paraId="60EB4C4F" w14:textId="074795D2" w:rsidR="00DC6FE6" w:rsidRPr="00AD4B48" w:rsidRDefault="0025645D" w:rsidP="00864786">
      <w:pPr>
        <w:pStyle w:val="ListParagraph"/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**Sam Raza arrived at 6:48 after roll call was done</w:t>
      </w:r>
      <w:r w:rsidR="00DC6FE6" w:rsidRPr="00AD4B48">
        <w:rPr>
          <w:rFonts w:ascii="Times New Roman" w:hAnsi="Times New Roman" w:cs="Times New Roman"/>
          <w:sz w:val="22"/>
          <w:szCs w:val="22"/>
        </w:rPr>
        <w:br/>
      </w:r>
    </w:p>
    <w:p w14:paraId="1FF705C8" w14:textId="5B11909C" w:rsidR="00EC7ED9" w:rsidRDefault="009D4CD5" w:rsidP="00EC7ED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resident’s</w:t>
      </w:r>
      <w:r w:rsidR="00606FC0" w:rsidRPr="00D0568B">
        <w:rPr>
          <w:rFonts w:ascii="Times New Roman" w:hAnsi="Times New Roman" w:cs="Times New Roman"/>
          <w:sz w:val="22"/>
          <w:szCs w:val="22"/>
        </w:rPr>
        <w:t xml:space="preserve"> Report</w:t>
      </w:r>
      <w:r w:rsidR="004A7671">
        <w:rPr>
          <w:rFonts w:ascii="Times New Roman" w:hAnsi="Times New Roman" w:cs="Times New Roman"/>
          <w:sz w:val="22"/>
          <w:szCs w:val="22"/>
        </w:rPr>
        <w:tab/>
      </w:r>
    </w:p>
    <w:p w14:paraId="6CC15913" w14:textId="4A3AAF64" w:rsidR="00B035A2" w:rsidRDefault="00B035A2" w:rsidP="0025645D">
      <w:pPr>
        <w:ind w:left="450"/>
        <w:rPr>
          <w:rFonts w:ascii="Times New Roman" w:hAnsi="Times New Roman" w:cs="Times New Roman"/>
          <w:sz w:val="22"/>
          <w:szCs w:val="22"/>
        </w:rPr>
      </w:pPr>
    </w:p>
    <w:p w14:paraId="48677BC0" w14:textId="0BF0ACF0" w:rsidR="0025645D" w:rsidRDefault="0025645D" w:rsidP="0025645D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Sharon Still could not attend the meeting but she sent a letter in support for the lights in the park.  </w:t>
      </w:r>
    </w:p>
    <w:p w14:paraId="1662D6A5" w14:textId="77777777" w:rsidR="0025645D" w:rsidRDefault="0025645D" w:rsidP="0025645D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re are three new businesses in town.  A restaurant, a dance studio and a hair salon. </w:t>
      </w:r>
    </w:p>
    <w:p w14:paraId="2B27216B" w14:textId="4E4A8F6E" w:rsidR="0025645D" w:rsidRDefault="0025645D" w:rsidP="0025645D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Leigh Ann gave Steve the name of a possible intern to work with the NCP.  She is a student at Johnson &amp; Wales.   Steve will reach out to her.  </w:t>
      </w:r>
    </w:p>
    <w:p w14:paraId="1D6D4D26" w14:textId="05356AA6" w:rsidR="0005378D" w:rsidRDefault="0005378D" w:rsidP="0025645D">
      <w:pPr>
        <w:ind w:left="450"/>
        <w:rPr>
          <w:rFonts w:ascii="Times New Roman" w:hAnsi="Times New Roman" w:cs="Times New Roman"/>
          <w:sz w:val="22"/>
          <w:szCs w:val="22"/>
        </w:rPr>
      </w:pPr>
    </w:p>
    <w:p w14:paraId="6D490C7D" w14:textId="1494C0FC" w:rsidR="0005378D" w:rsidRDefault="003911EB" w:rsidP="0025645D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ote</w:t>
      </w:r>
      <w:r w:rsidR="0005378D">
        <w:rPr>
          <w:rFonts w:ascii="Times New Roman" w:hAnsi="Times New Roman" w:cs="Times New Roman"/>
          <w:sz w:val="22"/>
          <w:szCs w:val="22"/>
        </w:rPr>
        <w:t xml:space="preserve"> to approve the lights for DiRenzo Park Tree</w:t>
      </w:r>
    </w:p>
    <w:p w14:paraId="46FB0A96" w14:textId="27D1F6C8" w:rsidR="0084345C" w:rsidRDefault="0084345C" w:rsidP="0025645D">
      <w:pPr>
        <w:ind w:left="45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625" w:type="dxa"/>
        <w:tblLayout w:type="fixed"/>
        <w:tblLook w:val="04A0" w:firstRow="1" w:lastRow="0" w:firstColumn="1" w:lastColumn="0" w:noHBand="0" w:noVBand="1"/>
      </w:tblPr>
      <w:tblGrid>
        <w:gridCol w:w="2352"/>
        <w:gridCol w:w="236"/>
        <w:gridCol w:w="238"/>
        <w:gridCol w:w="1725"/>
        <w:gridCol w:w="30"/>
        <w:gridCol w:w="1523"/>
        <w:gridCol w:w="932"/>
        <w:gridCol w:w="969"/>
      </w:tblGrid>
      <w:tr w:rsidR="0084345C" w:rsidRPr="00D0568B" w14:paraId="77483E6D" w14:textId="77777777" w:rsidTr="003911EB">
        <w:tc>
          <w:tcPr>
            <w:tcW w:w="2352" w:type="dxa"/>
          </w:tcPr>
          <w:p w14:paraId="31BFA94F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6" w:type="dxa"/>
          </w:tcPr>
          <w:p w14:paraId="20CEFF23" w14:textId="2A0CCC4D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401EA779" w14:textId="7037DC56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25" w:type="dxa"/>
          </w:tcPr>
          <w:p w14:paraId="730BAAEA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1553" w:type="dxa"/>
            <w:gridSpan w:val="2"/>
          </w:tcPr>
          <w:p w14:paraId="21A8CAAC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2" w:type="dxa"/>
          </w:tcPr>
          <w:p w14:paraId="6373DF1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69" w:type="dxa"/>
          </w:tcPr>
          <w:p w14:paraId="6F42F89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84345C" w:rsidRPr="00D0568B" w14:paraId="4996EBF1" w14:textId="77777777" w:rsidTr="003911EB">
        <w:tc>
          <w:tcPr>
            <w:tcW w:w="2352" w:type="dxa"/>
          </w:tcPr>
          <w:p w14:paraId="298FDFFF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236" w:type="dxa"/>
          </w:tcPr>
          <w:p w14:paraId="0F9111F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4B6B8394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76A3A3D9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523" w:type="dxa"/>
          </w:tcPr>
          <w:p w14:paraId="7ED1A8ED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4C4A77E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5FE75AE5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4345C" w:rsidRPr="00D0568B" w14:paraId="2EAF921E" w14:textId="77777777" w:rsidTr="003911EB">
        <w:tc>
          <w:tcPr>
            <w:tcW w:w="2352" w:type="dxa"/>
          </w:tcPr>
          <w:p w14:paraId="3DE653D8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36" w:type="dxa"/>
          </w:tcPr>
          <w:p w14:paraId="482B5066" w14:textId="5385F0AA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40B8251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737464A8" w14:textId="184A8E08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23" w:type="dxa"/>
          </w:tcPr>
          <w:p w14:paraId="534677CB" w14:textId="7F8D9939" w:rsidR="0084345C" w:rsidRPr="00D0568B" w:rsidRDefault="0005378D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32" w:type="dxa"/>
          </w:tcPr>
          <w:p w14:paraId="516E7CD7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16B812A2" w14:textId="11017260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4345C" w:rsidRPr="00D0568B" w14:paraId="120D080E" w14:textId="77777777" w:rsidTr="003911EB">
        <w:tc>
          <w:tcPr>
            <w:tcW w:w="2352" w:type="dxa"/>
          </w:tcPr>
          <w:p w14:paraId="20854465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236" w:type="dxa"/>
          </w:tcPr>
          <w:p w14:paraId="339D92B6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3F12168D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33F7EF2C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23" w:type="dxa"/>
          </w:tcPr>
          <w:p w14:paraId="499F3D8E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7D0950DE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69703E25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4345C" w:rsidRPr="00D0568B" w14:paraId="3E102F12" w14:textId="77777777" w:rsidTr="003911EB">
        <w:tc>
          <w:tcPr>
            <w:tcW w:w="2352" w:type="dxa"/>
          </w:tcPr>
          <w:p w14:paraId="18FAC92B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236" w:type="dxa"/>
          </w:tcPr>
          <w:p w14:paraId="6804466B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070E61DF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4DCD6A2C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523" w:type="dxa"/>
          </w:tcPr>
          <w:p w14:paraId="5C6F02BC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29C8BD97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151E14C9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4345C" w:rsidRPr="00D0568B" w14:paraId="73545FDA" w14:textId="77777777" w:rsidTr="003911EB">
        <w:tc>
          <w:tcPr>
            <w:tcW w:w="2352" w:type="dxa"/>
          </w:tcPr>
          <w:p w14:paraId="0DEAAD65" w14:textId="77777777" w:rsidR="0084345C" w:rsidRPr="00CC115A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n Lippmann</w:t>
            </w:r>
          </w:p>
        </w:tc>
        <w:tc>
          <w:tcPr>
            <w:tcW w:w="236" w:type="dxa"/>
          </w:tcPr>
          <w:p w14:paraId="7F0AA5B9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5684A696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39F7B66A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23" w:type="dxa"/>
          </w:tcPr>
          <w:p w14:paraId="6F1DC5E4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643D9D4F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2AC8C5AE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4345C" w:rsidRPr="00D0568B" w14:paraId="5426B0F7" w14:textId="77777777" w:rsidTr="003911EB">
        <w:tc>
          <w:tcPr>
            <w:tcW w:w="2352" w:type="dxa"/>
          </w:tcPr>
          <w:p w14:paraId="06EE1E84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236" w:type="dxa"/>
          </w:tcPr>
          <w:p w14:paraId="78156C37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68E57802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4639D2A5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523" w:type="dxa"/>
          </w:tcPr>
          <w:p w14:paraId="3352EFB0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0FC2146C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239632C7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4345C" w:rsidRPr="00D0568B" w14:paraId="435F26FE" w14:textId="77777777" w:rsidTr="003911EB">
        <w:tc>
          <w:tcPr>
            <w:tcW w:w="2352" w:type="dxa"/>
          </w:tcPr>
          <w:p w14:paraId="6B5FE82B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236" w:type="dxa"/>
          </w:tcPr>
          <w:p w14:paraId="595A9DCD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046495C5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21D2674E" w14:textId="7C281962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23" w:type="dxa"/>
          </w:tcPr>
          <w:p w14:paraId="1FD1F2C8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545B9528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587609B4" w14:textId="2962D07F" w:rsidR="0084345C" w:rsidRPr="00D0568B" w:rsidRDefault="0005378D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4345C" w:rsidRPr="00D0568B" w14:paraId="5A4A9FB3" w14:textId="77777777" w:rsidTr="003911EB">
        <w:tc>
          <w:tcPr>
            <w:tcW w:w="2352" w:type="dxa"/>
          </w:tcPr>
          <w:p w14:paraId="3467A7A1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236" w:type="dxa"/>
          </w:tcPr>
          <w:p w14:paraId="07969EAA" w14:textId="3241EDA6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385184B3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2A5C8F8F" w14:textId="763C236E" w:rsidR="0084345C" w:rsidRPr="00D0568B" w:rsidRDefault="0005378D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523" w:type="dxa"/>
          </w:tcPr>
          <w:p w14:paraId="3BFC3432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556B346F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0CC7711A" w14:textId="4EE55068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4345C" w:rsidRPr="00D0568B" w14:paraId="275719CF" w14:textId="77777777" w:rsidTr="003911EB">
        <w:tc>
          <w:tcPr>
            <w:tcW w:w="2352" w:type="dxa"/>
          </w:tcPr>
          <w:p w14:paraId="7BDD8B23" w14:textId="77777777" w:rsidR="0084345C" w:rsidRPr="00D0568B" w:rsidRDefault="0084345C" w:rsidP="007B2B8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236" w:type="dxa"/>
          </w:tcPr>
          <w:p w14:paraId="7D2FBA3E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38" w:type="dxa"/>
          </w:tcPr>
          <w:p w14:paraId="2B08D888" w14:textId="4ECF4BDD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55" w:type="dxa"/>
            <w:gridSpan w:val="2"/>
          </w:tcPr>
          <w:p w14:paraId="0D67A490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1523" w:type="dxa"/>
          </w:tcPr>
          <w:p w14:paraId="5C20E2E8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2" w:type="dxa"/>
          </w:tcPr>
          <w:p w14:paraId="74ADB9C4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9" w:type="dxa"/>
          </w:tcPr>
          <w:p w14:paraId="47BC8C17" w14:textId="77777777" w:rsidR="0084345C" w:rsidRPr="00D0568B" w:rsidRDefault="0084345C" w:rsidP="007B2B8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3CF52BC6" w14:textId="77777777" w:rsidR="0084345C" w:rsidRPr="0025645D" w:rsidRDefault="0084345C" w:rsidP="0025645D">
      <w:pPr>
        <w:ind w:left="450"/>
        <w:rPr>
          <w:rFonts w:ascii="Times New Roman" w:hAnsi="Times New Roman" w:cs="Times New Roman"/>
          <w:sz w:val="22"/>
          <w:szCs w:val="22"/>
        </w:rPr>
      </w:pPr>
    </w:p>
    <w:p w14:paraId="7729245E" w14:textId="77777777" w:rsidR="004A7671" w:rsidRDefault="004A7671" w:rsidP="004A7671">
      <w:pPr>
        <w:pStyle w:val="ListParagraph"/>
        <w:ind w:left="450"/>
        <w:rPr>
          <w:rFonts w:ascii="Times New Roman" w:hAnsi="Times New Roman" w:cs="Times New Roman"/>
          <w:sz w:val="22"/>
          <w:szCs w:val="22"/>
        </w:rPr>
      </w:pPr>
    </w:p>
    <w:p w14:paraId="4174ED3A" w14:textId="77777777" w:rsidR="0005378D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</w:t>
      </w:r>
      <w:r w:rsidR="004A7671">
        <w:rPr>
          <w:rFonts w:ascii="Times New Roman" w:hAnsi="Times New Roman" w:cs="Times New Roman"/>
          <w:sz w:val="22"/>
          <w:szCs w:val="22"/>
        </w:rPr>
        <w:tab/>
      </w:r>
    </w:p>
    <w:p w14:paraId="2F099609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72B7E2E4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6B4652D3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69D72B10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409371FB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58126248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4BFDAEB9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4355EDA3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2068D836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0A7576CA" w14:textId="77777777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70056913" w14:textId="3839B98D" w:rsidR="004A7671" w:rsidRDefault="00CD0E9D" w:rsidP="007628D4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otion to approve </w:t>
      </w:r>
      <w:r w:rsidR="004A7671">
        <w:rPr>
          <w:rFonts w:ascii="Times New Roman" w:hAnsi="Times New Roman" w:cs="Times New Roman"/>
          <w:sz w:val="22"/>
          <w:szCs w:val="22"/>
        </w:rPr>
        <w:t>Treasurers Report</w:t>
      </w:r>
      <w:r w:rsidR="007643F8">
        <w:rPr>
          <w:rFonts w:ascii="Times New Roman" w:hAnsi="Times New Roman" w:cs="Times New Roman"/>
          <w:sz w:val="22"/>
          <w:szCs w:val="22"/>
        </w:rPr>
        <w:t xml:space="preserve"> and Meeting Minutes</w:t>
      </w:r>
    </w:p>
    <w:p w14:paraId="1990208E" w14:textId="493DA241" w:rsidR="0005378D" w:rsidRDefault="0005378D" w:rsidP="007628D4">
      <w:pPr>
        <w:rPr>
          <w:rFonts w:ascii="Times New Roman" w:hAnsi="Times New Roman" w:cs="Times New Roman"/>
          <w:sz w:val="22"/>
          <w:szCs w:val="22"/>
        </w:rPr>
      </w:pPr>
    </w:p>
    <w:p w14:paraId="5C867A11" w14:textId="04AA92DE" w:rsidR="0005378D" w:rsidRDefault="00BB2CA1" w:rsidP="00BB2CA1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meeting minutes were not voted on.  Some corrections </w:t>
      </w:r>
      <w:r w:rsidR="00871D38">
        <w:rPr>
          <w:rFonts w:ascii="Times New Roman" w:hAnsi="Times New Roman" w:cs="Times New Roman"/>
          <w:sz w:val="22"/>
          <w:szCs w:val="22"/>
        </w:rPr>
        <w:t>n</w:t>
      </w:r>
      <w:r w:rsidR="00E45297">
        <w:rPr>
          <w:rFonts w:ascii="Times New Roman" w:hAnsi="Times New Roman" w:cs="Times New Roman"/>
          <w:sz w:val="22"/>
          <w:szCs w:val="22"/>
        </w:rPr>
        <w:t>e</w:t>
      </w:r>
      <w:r w:rsidR="00871D38">
        <w:rPr>
          <w:rFonts w:ascii="Times New Roman" w:hAnsi="Times New Roman" w:cs="Times New Roman"/>
          <w:sz w:val="22"/>
          <w:szCs w:val="22"/>
        </w:rPr>
        <w:t xml:space="preserve">ed to be </w:t>
      </w:r>
      <w:r>
        <w:rPr>
          <w:rFonts w:ascii="Times New Roman" w:hAnsi="Times New Roman" w:cs="Times New Roman"/>
          <w:sz w:val="22"/>
          <w:szCs w:val="22"/>
        </w:rPr>
        <w:t>made and will be presented for approval at the January 2021 NCP Meeting</w:t>
      </w:r>
      <w:r w:rsidR="00871D38">
        <w:rPr>
          <w:rFonts w:ascii="Times New Roman" w:hAnsi="Times New Roman" w:cs="Times New Roman"/>
          <w:sz w:val="22"/>
          <w:szCs w:val="22"/>
        </w:rPr>
        <w:t>.</w:t>
      </w:r>
    </w:p>
    <w:p w14:paraId="37C71DF1" w14:textId="6CD48063" w:rsidR="00BB2CA1" w:rsidRDefault="00BB2CA1" w:rsidP="00BB2CA1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2F4E4E00" w14:textId="606D29D0" w:rsidR="00BB2CA1" w:rsidRDefault="00BB2CA1" w:rsidP="00BB2CA1">
      <w:pPr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ills List</w:t>
      </w:r>
    </w:p>
    <w:p w14:paraId="528A1B67" w14:textId="77777777" w:rsidR="004A7671" w:rsidRDefault="004A7671" w:rsidP="007628D4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404"/>
        <w:gridCol w:w="977"/>
        <w:gridCol w:w="913"/>
        <w:gridCol w:w="903"/>
        <w:gridCol w:w="901"/>
        <w:gridCol w:w="933"/>
        <w:gridCol w:w="974"/>
      </w:tblGrid>
      <w:tr w:rsidR="004A7671" w:rsidRPr="00D0568B" w14:paraId="68CACB8B" w14:textId="77777777" w:rsidTr="001F5496">
        <w:tc>
          <w:tcPr>
            <w:tcW w:w="2404" w:type="dxa"/>
          </w:tcPr>
          <w:p w14:paraId="1A9D006E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7" w:type="dxa"/>
          </w:tcPr>
          <w:p w14:paraId="14263FA0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1A63916D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78CED43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31AF5496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2E4CD0D7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53F4937C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4A7671" w:rsidRPr="00D0568B" w14:paraId="72FB09D4" w14:textId="77777777" w:rsidTr="001F5496">
        <w:tc>
          <w:tcPr>
            <w:tcW w:w="2404" w:type="dxa"/>
          </w:tcPr>
          <w:p w14:paraId="46EF88FC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6E66FE3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032850E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D27294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52665ACF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BB6A84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9621636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A7671" w:rsidRPr="00D0568B" w14:paraId="242B3953" w14:textId="77777777" w:rsidTr="001F5496">
        <w:tc>
          <w:tcPr>
            <w:tcW w:w="2404" w:type="dxa"/>
          </w:tcPr>
          <w:p w14:paraId="23B4FFA8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71C08A66" w14:textId="5F489F5B" w:rsidR="004A7671" w:rsidRPr="00D0568B" w:rsidRDefault="00871D38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13" w:type="dxa"/>
          </w:tcPr>
          <w:p w14:paraId="028A580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105ED60A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2145EF8A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3034A9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00505075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A7671" w:rsidRPr="00D0568B" w14:paraId="21D8EF47" w14:textId="77777777" w:rsidTr="001F5496">
        <w:tc>
          <w:tcPr>
            <w:tcW w:w="2404" w:type="dxa"/>
          </w:tcPr>
          <w:p w14:paraId="2942EE10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977" w:type="dxa"/>
          </w:tcPr>
          <w:p w14:paraId="07B39390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F30B430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5A7D43BE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29CB39B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20A30426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28E2DA2E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4A7671" w:rsidRPr="00D0568B" w14:paraId="5EEBB0E8" w14:textId="77777777" w:rsidTr="001F5496">
        <w:tc>
          <w:tcPr>
            <w:tcW w:w="2404" w:type="dxa"/>
          </w:tcPr>
          <w:p w14:paraId="1A604518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7A477C70" w14:textId="65E6CAD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37DC2E9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AAB1F9D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01E8A20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49BBD47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5B9407B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A7671" w:rsidRPr="00D0568B" w14:paraId="6DA9F693" w14:textId="77777777" w:rsidTr="001F5496">
        <w:tc>
          <w:tcPr>
            <w:tcW w:w="2404" w:type="dxa"/>
          </w:tcPr>
          <w:p w14:paraId="12EEA8CC" w14:textId="77777777" w:rsidR="004A7671" w:rsidRPr="00CC115A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n Lippmann</w:t>
            </w:r>
          </w:p>
        </w:tc>
        <w:tc>
          <w:tcPr>
            <w:tcW w:w="977" w:type="dxa"/>
          </w:tcPr>
          <w:p w14:paraId="68CE5EE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01B474A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18AC26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03504E5F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ADB5666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0B8E504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4A7671" w:rsidRPr="00D0568B" w14:paraId="43BB3F24" w14:textId="77777777" w:rsidTr="001F5496">
        <w:tc>
          <w:tcPr>
            <w:tcW w:w="2404" w:type="dxa"/>
          </w:tcPr>
          <w:p w14:paraId="2C65563F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46AA77A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14BCB6BB" w14:textId="63D6DDA9" w:rsidR="004A7671" w:rsidRPr="00D0568B" w:rsidRDefault="00BB2CA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3" w:type="dxa"/>
          </w:tcPr>
          <w:p w14:paraId="26BAE9D8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6BA9C900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B90F46B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2FD8A9C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A7671" w:rsidRPr="00D0568B" w14:paraId="1053C52E" w14:textId="77777777" w:rsidTr="001F5496">
        <w:tc>
          <w:tcPr>
            <w:tcW w:w="2404" w:type="dxa"/>
          </w:tcPr>
          <w:p w14:paraId="017211F6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1027C198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603A92AC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219CD81" w14:textId="0544C748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72ED972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FCC32A5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7BFB370" w14:textId="3A9DC855" w:rsidR="004A7671" w:rsidRPr="00D0568B" w:rsidRDefault="00871D38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4A7671" w:rsidRPr="00D0568B" w14:paraId="47F5E2E8" w14:textId="77777777" w:rsidTr="001F5496">
        <w:tc>
          <w:tcPr>
            <w:tcW w:w="2404" w:type="dxa"/>
          </w:tcPr>
          <w:p w14:paraId="78C021FE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977" w:type="dxa"/>
          </w:tcPr>
          <w:p w14:paraId="7DE4F485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3859E35" w14:textId="6B448FE0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81335E3" w14:textId="5B23BE34" w:rsidR="004A7671" w:rsidRPr="00D0568B" w:rsidRDefault="00871D38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24072F1E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2A749B8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26C3FE0C" w14:textId="01858335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A7671" w:rsidRPr="00D0568B" w14:paraId="2CBB1509" w14:textId="77777777" w:rsidTr="001F5496">
        <w:tc>
          <w:tcPr>
            <w:tcW w:w="2404" w:type="dxa"/>
          </w:tcPr>
          <w:p w14:paraId="3F0EC23C" w14:textId="77777777" w:rsidR="004A7671" w:rsidRPr="00D0568B" w:rsidRDefault="004A7671" w:rsidP="001F549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343E5D7A" w14:textId="00163F9A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794D774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41A5795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019EABD3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F327613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0DE88821" w14:textId="77777777" w:rsidR="004A7671" w:rsidRPr="00D0568B" w:rsidRDefault="004A7671" w:rsidP="001F549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6CF23D2" w14:textId="4C158112" w:rsidR="004A7671" w:rsidRDefault="004A7671" w:rsidP="007628D4">
      <w:pPr>
        <w:rPr>
          <w:rFonts w:ascii="Times New Roman" w:hAnsi="Times New Roman" w:cs="Times New Roman"/>
          <w:sz w:val="22"/>
          <w:szCs w:val="22"/>
        </w:rPr>
      </w:pPr>
    </w:p>
    <w:p w14:paraId="3BC9EE9C" w14:textId="2DE35F63" w:rsidR="003C11E2" w:rsidRPr="00D0568B" w:rsidRDefault="003445C9" w:rsidP="007628D4">
      <w:p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              </w:t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  <w:r w:rsidRPr="00D0568B">
        <w:rPr>
          <w:rFonts w:ascii="Times New Roman" w:hAnsi="Times New Roman" w:cs="Times New Roman"/>
          <w:sz w:val="22"/>
          <w:szCs w:val="22"/>
        </w:rPr>
        <w:tab/>
      </w:r>
    </w:p>
    <w:p w14:paraId="6D0ED15F" w14:textId="0469DC3D" w:rsidR="006A3962" w:rsidRPr="00D0568B" w:rsidRDefault="006A3962" w:rsidP="006A39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 xml:space="preserve">Committee </w:t>
      </w:r>
      <w:r w:rsidR="00DC6FE6">
        <w:rPr>
          <w:rFonts w:ascii="Times New Roman" w:hAnsi="Times New Roman" w:cs="Times New Roman"/>
          <w:sz w:val="22"/>
          <w:szCs w:val="22"/>
        </w:rPr>
        <w:t>Assignments</w:t>
      </w:r>
    </w:p>
    <w:p w14:paraId="7B496CD0" w14:textId="77777777" w:rsidR="006A3962" w:rsidRPr="00D0568B" w:rsidRDefault="006A3962" w:rsidP="006A3962">
      <w:pPr>
        <w:rPr>
          <w:rFonts w:ascii="Times New Roman" w:hAnsi="Times New Roman" w:cs="Times New Roman"/>
          <w:sz w:val="22"/>
          <w:szCs w:val="22"/>
        </w:rPr>
      </w:pPr>
    </w:p>
    <w:p w14:paraId="4AE06178" w14:textId="2E8FA1CE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xecutive Committee</w:t>
      </w:r>
      <w:r w:rsidR="007564D2">
        <w:rPr>
          <w:rFonts w:ascii="Times New Roman" w:hAnsi="Times New Roman" w:cs="Times New Roman"/>
          <w:sz w:val="22"/>
          <w:szCs w:val="22"/>
        </w:rPr>
        <w:t>: Stephen Fredericks, Chair</w:t>
      </w:r>
    </w:p>
    <w:p w14:paraId="1D0826D1" w14:textId="564F3C6C" w:rsidR="006A3962" w:rsidRPr="00D0568B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Administrative Issues, Insurance, Accounting, Establishes Committee Budgets, and Yearly Audits</w:t>
      </w:r>
      <w:r w:rsidR="000B262E">
        <w:rPr>
          <w:rFonts w:ascii="Times New Roman" w:hAnsi="Times New Roman" w:cs="Times New Roman"/>
          <w:i/>
          <w:color w:val="000000"/>
          <w:sz w:val="22"/>
          <w:szCs w:val="22"/>
        </w:rPr>
        <w:tab/>
        <w:t>N/A</w:t>
      </w:r>
    </w:p>
    <w:p w14:paraId="18CE12D3" w14:textId="77777777" w:rsidR="00DA1663" w:rsidRPr="00D0568B" w:rsidRDefault="00DA1663" w:rsidP="006A3962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C4E86EC" w14:textId="77777777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Finance Committee</w:t>
      </w:r>
    </w:p>
    <w:p w14:paraId="4B12E55B" w14:textId="38CDD4A0" w:rsidR="002F58AE" w:rsidRDefault="006A3962" w:rsidP="006A3962">
      <w:pPr>
        <w:ind w:left="1440"/>
        <w:rPr>
          <w:rFonts w:ascii="Times New Roman" w:hAnsi="Times New Roman" w:cs="Times New Roman"/>
          <w:i/>
          <w:sz w:val="22"/>
          <w:szCs w:val="22"/>
        </w:rPr>
      </w:pPr>
      <w:r w:rsidRPr="00D0568B">
        <w:rPr>
          <w:rFonts w:ascii="Times New Roman" w:hAnsi="Times New Roman" w:cs="Times New Roman"/>
          <w:i/>
          <w:sz w:val="22"/>
          <w:szCs w:val="22"/>
        </w:rPr>
        <w:t>Budgets, Grants, Revenue Building</w:t>
      </w:r>
    </w:p>
    <w:p w14:paraId="2528B8B8" w14:textId="45F9DEE6" w:rsidR="00343D02" w:rsidRDefault="000B262E" w:rsidP="00871D38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  <w:r>
        <w:rPr>
          <w:rFonts w:ascii="Times New Roman" w:hAnsi="Times New Roman" w:cs="Times New Roman"/>
          <w:i/>
          <w:sz w:val="22"/>
          <w:szCs w:val="22"/>
        </w:rPr>
        <w:t>N/A</w:t>
      </w:r>
    </w:p>
    <w:p w14:paraId="7C670DFC" w14:textId="77777777" w:rsidR="00343D02" w:rsidRDefault="00343D02" w:rsidP="006A3962">
      <w:pPr>
        <w:ind w:left="1440"/>
        <w:rPr>
          <w:rFonts w:ascii="Times New Roman" w:hAnsi="Times New Roman" w:cs="Times New Roman"/>
          <w:b/>
          <w:i/>
          <w:color w:val="C0504D" w:themeColor="accent2"/>
          <w:sz w:val="22"/>
          <w:szCs w:val="22"/>
          <w:u w:val="single"/>
        </w:rPr>
      </w:pPr>
    </w:p>
    <w:p w14:paraId="7871AC98" w14:textId="6AF3F28E" w:rsidR="006A3962" w:rsidRPr="00D0568B" w:rsidRDefault="003044C0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Community Outreach</w:t>
      </w:r>
      <w:r w:rsidR="006A3962" w:rsidRPr="00D0568B">
        <w:rPr>
          <w:rFonts w:ascii="Times New Roman" w:hAnsi="Times New Roman" w:cs="Times New Roman"/>
          <w:sz w:val="22"/>
          <w:szCs w:val="22"/>
        </w:rPr>
        <w:t xml:space="preserve"> Committee</w:t>
      </w:r>
      <w:r w:rsidR="007564D2">
        <w:rPr>
          <w:rFonts w:ascii="Times New Roman" w:hAnsi="Times New Roman" w:cs="Times New Roman"/>
          <w:sz w:val="22"/>
          <w:szCs w:val="22"/>
        </w:rPr>
        <w:t>: Leigh Ann Von Hagen, Chair</w:t>
      </w:r>
    </w:p>
    <w:p w14:paraId="3BF72D3E" w14:textId="696EC62C" w:rsidR="006A3962" w:rsidRDefault="006A3962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Netcong Day, Holiday Events and New Events</w:t>
      </w:r>
      <w:r w:rsidRPr="00D0568B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0B262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CA08DF8" w14:textId="676320A7" w:rsidR="000B262E" w:rsidRDefault="000B262E" w:rsidP="00E45297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7A32CA7E" w14:textId="77777777" w:rsidR="007C385D" w:rsidRDefault="007C385D" w:rsidP="00FA39D5">
      <w:pPr>
        <w:ind w:left="1440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EBB9A94" w14:textId="2BAD3323" w:rsidR="006A3962" w:rsidRPr="00D0568B" w:rsidRDefault="006A3962" w:rsidP="006A3962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Publishing Committee</w:t>
      </w:r>
      <w:r w:rsidR="007564D2">
        <w:rPr>
          <w:rFonts w:ascii="Times New Roman" w:hAnsi="Times New Roman" w:cs="Times New Roman"/>
          <w:sz w:val="22"/>
          <w:szCs w:val="22"/>
        </w:rPr>
        <w:t>: Marty Pisano, Chair</w:t>
      </w:r>
    </w:p>
    <w:p w14:paraId="2E2618DA" w14:textId="7A603D47" w:rsidR="006A3962" w:rsidRDefault="006A3962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Website, Directory, Community Calendar, Street Map including Events Locations, Social Media</w:t>
      </w:r>
    </w:p>
    <w:p w14:paraId="591BCD72" w14:textId="1AA5639C" w:rsidR="000B262E" w:rsidRDefault="000B262E" w:rsidP="006A3962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55EB1F4D" w14:textId="52DBF991" w:rsidR="000B262E" w:rsidRDefault="000B262E" w:rsidP="00935D80">
      <w:pPr>
        <w:rPr>
          <w:rFonts w:ascii="Times New Roman" w:hAnsi="Times New Roman" w:cs="Times New Roman"/>
          <w:i/>
          <w:color w:val="000000"/>
          <w:sz w:val="22"/>
          <w:szCs w:val="22"/>
        </w:rPr>
      </w:pPr>
    </w:p>
    <w:p w14:paraId="4CA35BAD" w14:textId="77777777" w:rsidR="00864786" w:rsidRDefault="00864786" w:rsidP="006A3962">
      <w:pPr>
        <w:ind w:left="1440"/>
        <w:rPr>
          <w:rFonts w:ascii="Times New Roman" w:hAnsi="Times New Roman" w:cs="Times New Roman"/>
          <w:sz w:val="22"/>
          <w:szCs w:val="22"/>
        </w:rPr>
      </w:pPr>
    </w:p>
    <w:p w14:paraId="6AC1B95B" w14:textId="4BACC78E" w:rsidR="006A3962" w:rsidRDefault="00D506CE" w:rsidP="006A3962">
      <w:pPr>
        <w:pStyle w:val="ListParagraph"/>
        <w:keepNext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</w:t>
      </w:r>
      <w:r w:rsidR="006A3962" w:rsidRPr="00D0568B">
        <w:rPr>
          <w:rFonts w:ascii="Times New Roman" w:hAnsi="Times New Roman" w:cs="Times New Roman"/>
          <w:sz w:val="22"/>
          <w:szCs w:val="22"/>
        </w:rPr>
        <w:t>roperty Enrich</w:t>
      </w:r>
      <w:r w:rsidR="00D0568B">
        <w:rPr>
          <w:rFonts w:ascii="Times New Roman" w:hAnsi="Times New Roman" w:cs="Times New Roman"/>
          <w:sz w:val="22"/>
          <w:szCs w:val="22"/>
        </w:rPr>
        <w:t>ment – Streetscape/</w:t>
      </w:r>
      <w:r w:rsidR="006A3962" w:rsidRPr="00D0568B">
        <w:rPr>
          <w:rFonts w:ascii="Times New Roman" w:hAnsi="Times New Roman" w:cs="Times New Roman"/>
          <w:sz w:val="22"/>
          <w:szCs w:val="22"/>
        </w:rPr>
        <w:t>Town Center</w:t>
      </w:r>
      <w:r w:rsidR="00D0568B">
        <w:rPr>
          <w:rFonts w:ascii="Times New Roman" w:hAnsi="Times New Roman" w:cs="Times New Roman"/>
          <w:sz w:val="22"/>
          <w:szCs w:val="22"/>
        </w:rPr>
        <w:t>/Economic Development</w:t>
      </w:r>
      <w:r w:rsidR="007564D2">
        <w:rPr>
          <w:rFonts w:ascii="Times New Roman" w:hAnsi="Times New Roman" w:cs="Times New Roman"/>
          <w:sz w:val="22"/>
          <w:szCs w:val="22"/>
        </w:rPr>
        <w:t>:</w:t>
      </w:r>
    </w:p>
    <w:p w14:paraId="573F1860" w14:textId="224A8917" w:rsidR="007564D2" w:rsidRPr="00D0568B" w:rsidRDefault="007564D2" w:rsidP="007564D2">
      <w:pPr>
        <w:pStyle w:val="ListParagraph"/>
        <w:keepNext/>
        <w:ind w:left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b Hathaway</w:t>
      </w:r>
      <w:r w:rsidR="002F58AE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F58AE">
        <w:rPr>
          <w:rFonts w:ascii="Times New Roman" w:hAnsi="Times New Roman" w:cs="Times New Roman"/>
          <w:sz w:val="22"/>
          <w:szCs w:val="22"/>
        </w:rPr>
        <w:t>Chair</w:t>
      </w:r>
    </w:p>
    <w:p w14:paraId="63F20F0D" w14:textId="71D1E87D" w:rsidR="00C14749" w:rsidRDefault="006A3962" w:rsidP="00935D80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Improvements and Enhancements, Signage, Fixtures, Owners Assistance Program, Façade/Sign Application Program and Submitted Application Review</w:t>
      </w:r>
      <w:r w:rsidR="00D506CE">
        <w:rPr>
          <w:rFonts w:ascii="Times New Roman" w:hAnsi="Times New Roman" w:cs="Times New Roman"/>
          <w:i/>
          <w:color w:val="000000"/>
          <w:sz w:val="22"/>
          <w:szCs w:val="22"/>
        </w:rPr>
        <w:br/>
      </w:r>
    </w:p>
    <w:p w14:paraId="1BE3EB2F" w14:textId="77777777" w:rsidR="00935D80" w:rsidRDefault="00935D80" w:rsidP="00935D80">
      <w:pPr>
        <w:ind w:left="1440"/>
        <w:rPr>
          <w:rFonts w:ascii="Times New Roman" w:hAnsi="Times New Roman" w:cs="Times New Roman"/>
          <w:i/>
          <w:color w:val="000000"/>
          <w:sz w:val="22"/>
          <w:szCs w:val="22"/>
        </w:rPr>
      </w:pPr>
      <w:r>
        <w:rPr>
          <w:rFonts w:ascii="Times New Roman" w:hAnsi="Times New Roman" w:cs="Times New Roman"/>
          <w:i/>
          <w:color w:val="000000"/>
          <w:sz w:val="22"/>
          <w:szCs w:val="22"/>
        </w:rPr>
        <w:t>Shop Rite will be closed for 18-36 months.  Shuttle bus will be donated for those that can’t travel to Byram Shop Rite.</w:t>
      </w:r>
    </w:p>
    <w:p w14:paraId="1CD0E68B" w14:textId="46A3FB13" w:rsidR="00935D80" w:rsidRPr="00935D80" w:rsidRDefault="00935D80" w:rsidP="00935D80">
      <w:pPr>
        <w:ind w:left="720" w:firstLine="720"/>
        <w:rPr>
          <w:rFonts w:ascii="Times New Roman" w:hAnsi="Times New Roman" w:cs="Times New Roman"/>
          <w:i/>
          <w:color w:val="000000"/>
          <w:sz w:val="22"/>
          <w:szCs w:val="22"/>
        </w:rPr>
      </w:pPr>
      <w:r>
        <w:rPr>
          <w:rFonts w:ascii="Times New Roman" w:hAnsi="Times New Roman" w:cs="Times New Roman"/>
          <w:i/>
          <w:color w:val="000000"/>
          <w:sz w:val="22"/>
          <w:szCs w:val="22"/>
        </w:rPr>
        <w:t xml:space="preserve"> Leigh Ann suggests that a Farmers Market be put back in place.  </w:t>
      </w:r>
    </w:p>
    <w:p w14:paraId="4774544F" w14:textId="77777777" w:rsidR="00C14749" w:rsidRDefault="00C14749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7BF41CAC" w14:textId="5EFCDCE2" w:rsidR="00C14749" w:rsidRDefault="00C14749" w:rsidP="006A3962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4885C87C" w14:textId="77777777" w:rsidR="00343D02" w:rsidRDefault="00343D02" w:rsidP="00C14749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0B49EF0A" w14:textId="77777777" w:rsidR="00343D02" w:rsidRDefault="00343D02" w:rsidP="00C14749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61BA3D42" w14:textId="77777777" w:rsidR="007128DC" w:rsidRPr="007128DC" w:rsidRDefault="007128DC" w:rsidP="00092008">
      <w:pPr>
        <w:ind w:left="1440"/>
        <w:rPr>
          <w:rFonts w:ascii="Times New Roman" w:hAnsi="Times New Roman" w:cs="Times New Roman"/>
          <w:color w:val="000000"/>
          <w:sz w:val="22"/>
          <w:szCs w:val="22"/>
        </w:rPr>
      </w:pPr>
    </w:p>
    <w:p w14:paraId="65349283" w14:textId="08E0F161" w:rsidR="006A3962" w:rsidRPr="00935D80" w:rsidRDefault="00C14749" w:rsidP="00935D8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935D80">
        <w:rPr>
          <w:rFonts w:ascii="Times New Roman" w:hAnsi="Times New Roman" w:cs="Times New Roman"/>
          <w:sz w:val="22"/>
          <w:szCs w:val="22"/>
        </w:rPr>
        <w:t xml:space="preserve">  </w:t>
      </w:r>
      <w:r w:rsidR="006A3962" w:rsidRPr="00935D80">
        <w:rPr>
          <w:rFonts w:ascii="Times New Roman" w:hAnsi="Times New Roman" w:cs="Times New Roman"/>
          <w:sz w:val="22"/>
          <w:szCs w:val="22"/>
        </w:rPr>
        <w:t>By Laws and Legal Issues</w:t>
      </w:r>
      <w:r w:rsidR="007564D2" w:rsidRPr="00935D80">
        <w:rPr>
          <w:rFonts w:ascii="Times New Roman" w:hAnsi="Times New Roman" w:cs="Times New Roman"/>
          <w:sz w:val="22"/>
          <w:szCs w:val="22"/>
        </w:rPr>
        <w:t>: Michael Downing, Chair</w:t>
      </w:r>
    </w:p>
    <w:p w14:paraId="2CE58821" w14:textId="77777777" w:rsidR="006A3962" w:rsidRDefault="006A3962" w:rsidP="00935D80">
      <w:pPr>
        <w:ind w:left="720" w:firstLine="720"/>
        <w:rPr>
          <w:rFonts w:ascii="Times New Roman" w:hAnsi="Times New Roman" w:cs="Times New Roman"/>
          <w:i/>
          <w:color w:val="000000"/>
          <w:sz w:val="22"/>
          <w:szCs w:val="22"/>
        </w:rPr>
      </w:pPr>
      <w:r w:rsidRPr="00D0568B">
        <w:rPr>
          <w:rFonts w:ascii="Times New Roman" w:hAnsi="Times New Roman" w:cs="Times New Roman"/>
          <w:i/>
          <w:color w:val="000000"/>
          <w:sz w:val="22"/>
          <w:szCs w:val="22"/>
        </w:rPr>
        <w:t>Corporate By Laws Maintenance and Legal Issues</w:t>
      </w:r>
    </w:p>
    <w:p w14:paraId="21669852" w14:textId="77777777" w:rsidR="00D506CE" w:rsidRPr="00D0568B" w:rsidRDefault="00D506CE" w:rsidP="00D83F2E">
      <w:pPr>
        <w:rPr>
          <w:rFonts w:ascii="Times New Roman" w:hAnsi="Times New Roman" w:cs="Times New Roman"/>
          <w:color w:val="000000"/>
          <w:sz w:val="22"/>
          <w:szCs w:val="22"/>
        </w:rPr>
      </w:pPr>
    </w:p>
    <w:p w14:paraId="0DCECD3D" w14:textId="77777777" w:rsidR="0070002F" w:rsidRPr="00D0568B" w:rsidRDefault="0070002F" w:rsidP="00DA1663">
      <w:pPr>
        <w:ind w:left="1440"/>
        <w:rPr>
          <w:rFonts w:ascii="Times New Roman" w:hAnsi="Times New Roman" w:cs="Times New Roman"/>
          <w:b/>
          <w:color w:val="000000"/>
          <w:sz w:val="22"/>
          <w:szCs w:val="22"/>
        </w:rPr>
      </w:pPr>
    </w:p>
    <w:p w14:paraId="673531DC" w14:textId="35790B9B" w:rsidR="00DA1663" w:rsidRDefault="0070002F" w:rsidP="007000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Economic Development update – Bob Hathaway</w:t>
      </w:r>
    </w:p>
    <w:p w14:paraId="591A860F" w14:textId="5D0B3AA8" w:rsidR="00AE4F72" w:rsidRDefault="00AE4F72" w:rsidP="00935D80">
      <w:pPr>
        <w:rPr>
          <w:rFonts w:ascii="Times New Roman" w:hAnsi="Times New Roman" w:cs="Times New Roman"/>
          <w:sz w:val="22"/>
          <w:szCs w:val="22"/>
        </w:rPr>
      </w:pPr>
    </w:p>
    <w:p w14:paraId="12D63533" w14:textId="2AA0ECF2" w:rsidR="00935D80" w:rsidRDefault="00935D80" w:rsidP="00935D80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ocketbook factory and Shop Rite will have final authorization </w:t>
      </w:r>
      <w:r w:rsidR="003911EB">
        <w:rPr>
          <w:rFonts w:ascii="Times New Roman" w:hAnsi="Times New Roman" w:cs="Times New Roman"/>
          <w:sz w:val="22"/>
          <w:szCs w:val="22"/>
        </w:rPr>
        <w:t>in</w:t>
      </w:r>
      <w:r>
        <w:rPr>
          <w:rFonts w:ascii="Times New Roman" w:hAnsi="Times New Roman" w:cs="Times New Roman"/>
          <w:sz w:val="22"/>
          <w:szCs w:val="22"/>
        </w:rPr>
        <w:t xml:space="preserve"> 2021.  </w:t>
      </w:r>
      <w:r w:rsidR="00A70DD6">
        <w:rPr>
          <w:rFonts w:ascii="Times New Roman" w:hAnsi="Times New Roman" w:cs="Times New Roman"/>
          <w:sz w:val="22"/>
          <w:szCs w:val="22"/>
        </w:rPr>
        <w:t xml:space="preserve">All of this new development in the Borough will be bringing in significant revenue.  </w:t>
      </w:r>
    </w:p>
    <w:p w14:paraId="2254BFD6" w14:textId="5C50385E" w:rsidR="00AE4F72" w:rsidRDefault="00E86BF7" w:rsidP="00C14749">
      <w:pPr>
        <w:ind w:left="45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ichael Downing inquired about the Koch property.  There has not been any changes at this property</w:t>
      </w:r>
    </w:p>
    <w:p w14:paraId="289941B2" w14:textId="77777777" w:rsidR="00AE4F72" w:rsidRPr="00C14749" w:rsidRDefault="00AE4F72" w:rsidP="00C14749">
      <w:pPr>
        <w:ind w:left="450"/>
        <w:rPr>
          <w:rFonts w:ascii="Times New Roman" w:hAnsi="Times New Roman" w:cs="Times New Roman"/>
          <w:sz w:val="22"/>
          <w:szCs w:val="22"/>
        </w:rPr>
      </w:pPr>
    </w:p>
    <w:p w14:paraId="5B5962BD" w14:textId="3AA916E8" w:rsidR="009F28D4" w:rsidRPr="00092008" w:rsidRDefault="009F28D4" w:rsidP="00092008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6B92EF6" w14:textId="65521C94" w:rsidR="00CF2EC6" w:rsidRPr="00D0568B" w:rsidRDefault="00296806" w:rsidP="002968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D0568B">
        <w:rPr>
          <w:rFonts w:ascii="Times New Roman" w:hAnsi="Times New Roman" w:cs="Times New Roman"/>
          <w:sz w:val="22"/>
          <w:szCs w:val="22"/>
        </w:rPr>
        <w:t>M</w:t>
      </w:r>
      <w:r w:rsidR="00852325" w:rsidRPr="00D0568B">
        <w:rPr>
          <w:rFonts w:ascii="Times New Roman" w:hAnsi="Times New Roman" w:cs="Times New Roman"/>
          <w:sz w:val="22"/>
          <w:szCs w:val="22"/>
        </w:rPr>
        <w:t>otion to app</w:t>
      </w:r>
      <w:r w:rsidR="007144E5">
        <w:rPr>
          <w:rFonts w:ascii="Times New Roman" w:hAnsi="Times New Roman" w:cs="Times New Roman"/>
          <w:sz w:val="22"/>
          <w:szCs w:val="22"/>
        </w:rPr>
        <w:t xml:space="preserve">rove the bills list for </w:t>
      </w:r>
      <w:r w:rsidR="00A70DD6">
        <w:rPr>
          <w:rFonts w:ascii="Times New Roman" w:hAnsi="Times New Roman" w:cs="Times New Roman"/>
          <w:sz w:val="22"/>
          <w:szCs w:val="22"/>
        </w:rPr>
        <w:t>December 2020.</w:t>
      </w:r>
    </w:p>
    <w:p w14:paraId="394B9D16" w14:textId="77777777" w:rsidR="00CF2EC6" w:rsidRPr="00D0568B" w:rsidRDefault="00CF2EC6" w:rsidP="00CF2EC6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404"/>
        <w:gridCol w:w="977"/>
        <w:gridCol w:w="913"/>
        <w:gridCol w:w="903"/>
        <w:gridCol w:w="901"/>
        <w:gridCol w:w="933"/>
        <w:gridCol w:w="974"/>
      </w:tblGrid>
      <w:tr w:rsidR="00852325" w:rsidRPr="00D0568B" w14:paraId="32365427" w14:textId="77777777" w:rsidTr="00CC115A">
        <w:tc>
          <w:tcPr>
            <w:tcW w:w="2404" w:type="dxa"/>
          </w:tcPr>
          <w:p w14:paraId="2FCC7F7A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Hlk58921310"/>
          </w:p>
        </w:tc>
        <w:tc>
          <w:tcPr>
            <w:tcW w:w="977" w:type="dxa"/>
          </w:tcPr>
          <w:p w14:paraId="534342B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913" w:type="dxa"/>
          </w:tcPr>
          <w:p w14:paraId="56622BD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econd</w:t>
            </w:r>
          </w:p>
        </w:tc>
        <w:tc>
          <w:tcPr>
            <w:tcW w:w="903" w:type="dxa"/>
          </w:tcPr>
          <w:p w14:paraId="0F3878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Yes</w:t>
            </w:r>
          </w:p>
        </w:tc>
        <w:tc>
          <w:tcPr>
            <w:tcW w:w="901" w:type="dxa"/>
          </w:tcPr>
          <w:p w14:paraId="047A46B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No</w:t>
            </w:r>
          </w:p>
        </w:tc>
        <w:tc>
          <w:tcPr>
            <w:tcW w:w="933" w:type="dxa"/>
          </w:tcPr>
          <w:p w14:paraId="61F780F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tain</w:t>
            </w:r>
          </w:p>
        </w:tc>
        <w:tc>
          <w:tcPr>
            <w:tcW w:w="974" w:type="dxa"/>
          </w:tcPr>
          <w:p w14:paraId="6F1C780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Absent</w:t>
            </w:r>
          </w:p>
        </w:tc>
      </w:tr>
      <w:tr w:rsidR="00852325" w:rsidRPr="00D0568B" w14:paraId="7C51C4A1" w14:textId="77777777" w:rsidTr="00CC115A">
        <w:tc>
          <w:tcPr>
            <w:tcW w:w="2404" w:type="dxa"/>
          </w:tcPr>
          <w:p w14:paraId="6947364E" w14:textId="77777777" w:rsidR="00852325" w:rsidRPr="00D0568B" w:rsidRDefault="00852325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Stephen Fredericks</w:t>
            </w:r>
          </w:p>
        </w:tc>
        <w:tc>
          <w:tcPr>
            <w:tcW w:w="977" w:type="dxa"/>
          </w:tcPr>
          <w:p w14:paraId="6BFB3BE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2035160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F9A1A87" w14:textId="588BEA3A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45F871A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72DE25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66523F4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3232331A" w14:textId="77777777" w:rsidTr="00CC115A">
        <w:tc>
          <w:tcPr>
            <w:tcW w:w="2404" w:type="dxa"/>
          </w:tcPr>
          <w:p w14:paraId="67F145C7" w14:textId="346FA280" w:rsidR="00852325" w:rsidRPr="00D0568B" w:rsidRDefault="007564D2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ichael Downing</w:t>
            </w: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</w:tcPr>
          <w:p w14:paraId="2E0ED5B6" w14:textId="1A1F4AAF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A29689C" w14:textId="65699F84" w:rsidR="00852325" w:rsidRPr="00D0568B" w:rsidRDefault="00BB35D9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3" w:type="dxa"/>
          </w:tcPr>
          <w:p w14:paraId="719ED2B4" w14:textId="0AA58D5D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75063FC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0BC9567D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607BED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FD20F75" w14:textId="77777777" w:rsidTr="00CC115A">
        <w:tc>
          <w:tcPr>
            <w:tcW w:w="2404" w:type="dxa"/>
          </w:tcPr>
          <w:p w14:paraId="59D738B1" w14:textId="4697CEA6" w:rsidR="00852325" w:rsidRPr="00D0568B" w:rsidRDefault="00B17E4F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Dr. Winfred Ginter</w:t>
            </w:r>
          </w:p>
        </w:tc>
        <w:tc>
          <w:tcPr>
            <w:tcW w:w="977" w:type="dxa"/>
          </w:tcPr>
          <w:p w14:paraId="30A6B85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6FBAE5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05CF2D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08DBE4E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6E9A63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C99B56D" w14:textId="0C2CD78B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52325" w:rsidRPr="00D0568B" w14:paraId="02C5687F" w14:textId="77777777" w:rsidTr="00CC115A">
        <w:tc>
          <w:tcPr>
            <w:tcW w:w="2404" w:type="dxa"/>
          </w:tcPr>
          <w:p w14:paraId="28A7D4E5" w14:textId="08086AA0" w:rsidR="00852325" w:rsidRPr="00D0568B" w:rsidRDefault="00C0611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Bob Hathaway</w:t>
            </w:r>
          </w:p>
        </w:tc>
        <w:tc>
          <w:tcPr>
            <w:tcW w:w="977" w:type="dxa"/>
          </w:tcPr>
          <w:p w14:paraId="499F236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91E8B9F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3DF451B" w14:textId="2F55B029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476AD77A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68D945C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256B0B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422D3D7" w14:textId="77777777" w:rsidTr="00CC115A">
        <w:tc>
          <w:tcPr>
            <w:tcW w:w="2404" w:type="dxa"/>
          </w:tcPr>
          <w:p w14:paraId="6A467CB8" w14:textId="2650CBEA" w:rsidR="00852325" w:rsidRPr="00CC115A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rman Lippmann</w:t>
            </w:r>
          </w:p>
        </w:tc>
        <w:tc>
          <w:tcPr>
            <w:tcW w:w="977" w:type="dxa"/>
          </w:tcPr>
          <w:p w14:paraId="2D2B7B9C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7831D53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ACD1B5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199D8370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4AC81C1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9EA1489" w14:textId="0553E55F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852325" w:rsidRPr="00D0568B" w14:paraId="12B8248A" w14:textId="77777777" w:rsidTr="00CC115A">
        <w:tc>
          <w:tcPr>
            <w:tcW w:w="2404" w:type="dxa"/>
          </w:tcPr>
          <w:p w14:paraId="6725B38C" w14:textId="19888B32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Joseph Nametko</w:t>
            </w:r>
          </w:p>
        </w:tc>
        <w:tc>
          <w:tcPr>
            <w:tcW w:w="977" w:type="dxa"/>
          </w:tcPr>
          <w:p w14:paraId="2C65F6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5EBDA4C1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2C6659BB" w14:textId="7E932422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6D8D17B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58D313C7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4AAACE9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0B5F731" w14:textId="77777777" w:rsidTr="00CC115A">
        <w:tc>
          <w:tcPr>
            <w:tcW w:w="2404" w:type="dxa"/>
          </w:tcPr>
          <w:p w14:paraId="3D5E76F5" w14:textId="66308035" w:rsidR="00852325" w:rsidRPr="00D0568B" w:rsidRDefault="00CC115A" w:rsidP="007564D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rty Pisano</w:t>
            </w:r>
          </w:p>
        </w:tc>
        <w:tc>
          <w:tcPr>
            <w:tcW w:w="977" w:type="dxa"/>
          </w:tcPr>
          <w:p w14:paraId="6C06710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4E2A8264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4FD90B5F" w14:textId="6DDE1626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54961B92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1DAC84A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7E69177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52325" w:rsidRPr="00D0568B" w14:paraId="27B24781" w14:textId="77777777" w:rsidTr="00CC115A">
        <w:tc>
          <w:tcPr>
            <w:tcW w:w="2404" w:type="dxa"/>
          </w:tcPr>
          <w:p w14:paraId="7FD8C6DF" w14:textId="287724F5" w:rsidR="00852325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am Raza</w:t>
            </w:r>
          </w:p>
        </w:tc>
        <w:tc>
          <w:tcPr>
            <w:tcW w:w="977" w:type="dxa"/>
          </w:tcPr>
          <w:p w14:paraId="3A52626E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13" w:type="dxa"/>
          </w:tcPr>
          <w:p w14:paraId="0596F4E6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0B3DD45B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14:paraId="5E084E65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7FB46063" w14:textId="77777777" w:rsidR="00852325" w:rsidRPr="00D0568B" w:rsidRDefault="00852325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45E2C527" w14:textId="7C049BEC" w:rsidR="00852325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</w:tr>
      <w:tr w:rsidR="00CC115A" w:rsidRPr="00D0568B" w14:paraId="7A4C6E10" w14:textId="77777777" w:rsidTr="00CC115A">
        <w:tc>
          <w:tcPr>
            <w:tcW w:w="2404" w:type="dxa"/>
          </w:tcPr>
          <w:p w14:paraId="228E7DBA" w14:textId="7525067F" w:rsidR="00CC115A" w:rsidRPr="00D0568B" w:rsidRDefault="00CC115A" w:rsidP="00D0568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D0568B">
              <w:rPr>
                <w:rFonts w:ascii="Times New Roman" w:hAnsi="Times New Roman" w:cs="Times New Roman"/>
                <w:sz w:val="22"/>
                <w:szCs w:val="22"/>
              </w:rPr>
              <w:t>Leigh Ann Von Hagen</w:t>
            </w:r>
          </w:p>
        </w:tc>
        <w:tc>
          <w:tcPr>
            <w:tcW w:w="977" w:type="dxa"/>
          </w:tcPr>
          <w:p w14:paraId="4F7A003E" w14:textId="76062941" w:rsidR="00CC115A" w:rsidRPr="00D0568B" w:rsidRDefault="00BB35D9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13" w:type="dxa"/>
          </w:tcPr>
          <w:p w14:paraId="166822CB" w14:textId="3D80EB26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3" w:type="dxa"/>
          </w:tcPr>
          <w:p w14:paraId="340B782D" w14:textId="57DEB122" w:rsidR="00CC115A" w:rsidRPr="00D0568B" w:rsidRDefault="00AE4F72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</w:p>
        </w:tc>
        <w:tc>
          <w:tcPr>
            <w:tcW w:w="901" w:type="dxa"/>
          </w:tcPr>
          <w:p w14:paraId="370E1331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3" w:type="dxa"/>
          </w:tcPr>
          <w:p w14:paraId="32030529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74" w:type="dxa"/>
          </w:tcPr>
          <w:p w14:paraId="38E9BEE0" w14:textId="77777777" w:rsidR="00CC115A" w:rsidRPr="00D0568B" w:rsidRDefault="00CC115A" w:rsidP="00D0568B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bookmarkEnd w:id="0"/>
    </w:tbl>
    <w:p w14:paraId="4D371579" w14:textId="2F37AE72" w:rsidR="00697C27" w:rsidRPr="00697C27" w:rsidRDefault="00697C27" w:rsidP="00697C27">
      <w:pPr>
        <w:rPr>
          <w:rFonts w:ascii="Times New Roman" w:hAnsi="Times New Roman" w:cs="Times New Roman"/>
          <w:sz w:val="22"/>
          <w:szCs w:val="22"/>
        </w:rPr>
      </w:pPr>
    </w:p>
    <w:p w14:paraId="0409D6D2" w14:textId="1321CB7A" w:rsidR="0014256A" w:rsidRPr="00EC6364" w:rsidRDefault="00697C27" w:rsidP="00EC63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ld Business</w:t>
      </w:r>
    </w:p>
    <w:p w14:paraId="4ECFAA1D" w14:textId="521530BB" w:rsidR="00697C27" w:rsidRDefault="001E0BD6" w:rsidP="00697C27">
      <w:pPr>
        <w:pStyle w:val="ListParagrap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</w:p>
    <w:p w14:paraId="5D87815C" w14:textId="3A549DB5" w:rsidR="004C738D" w:rsidRPr="00AE4F72" w:rsidRDefault="00697C27" w:rsidP="004C738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0000"/>
          <w:sz w:val="22"/>
          <w:szCs w:val="22"/>
        </w:rPr>
      </w:pPr>
      <w:r w:rsidRPr="00CB3703">
        <w:rPr>
          <w:rFonts w:ascii="Times New Roman" w:hAnsi="Times New Roman" w:cs="Times New Roman"/>
          <w:sz w:val="22"/>
          <w:szCs w:val="22"/>
        </w:rPr>
        <w:t>New Business</w:t>
      </w:r>
      <w:r w:rsidR="00AE4F72">
        <w:rPr>
          <w:rFonts w:ascii="Times New Roman" w:hAnsi="Times New Roman" w:cs="Times New Roman"/>
          <w:sz w:val="22"/>
          <w:szCs w:val="22"/>
        </w:rPr>
        <w:t xml:space="preserve"> – </w:t>
      </w:r>
      <w:r w:rsidR="00E86BF7">
        <w:rPr>
          <w:rFonts w:ascii="Times New Roman" w:hAnsi="Times New Roman" w:cs="Times New Roman"/>
          <w:sz w:val="22"/>
          <w:szCs w:val="22"/>
        </w:rPr>
        <w:t xml:space="preserve">The newspaper will be at the food bank.  NYU student will be shadowing Mayor Nametko on 12/22 and filming the food bank activity from 9 a.m. – 1 p.m. </w:t>
      </w:r>
    </w:p>
    <w:p w14:paraId="1A63040F" w14:textId="0288A497" w:rsidR="00AE4F72" w:rsidRPr="00AE4F72" w:rsidRDefault="00AE4F72" w:rsidP="00AE4F72">
      <w:pPr>
        <w:rPr>
          <w:rFonts w:ascii="Times New Roman" w:hAnsi="Times New Roman" w:cs="Times New Roman"/>
          <w:color w:val="FF0000"/>
          <w:sz w:val="22"/>
          <w:szCs w:val="22"/>
        </w:rPr>
      </w:pPr>
    </w:p>
    <w:p w14:paraId="0FBDEE02" w14:textId="77777777" w:rsidR="00697C27" w:rsidRPr="00697C27" w:rsidRDefault="00697C27" w:rsidP="00697C27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56A1188" w14:textId="1BF3F0C1" w:rsidR="00AE4F72" w:rsidRPr="00AE4F72" w:rsidRDefault="00697C27" w:rsidP="00E86BF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2"/>
          <w:szCs w:val="22"/>
        </w:rPr>
      </w:pPr>
      <w:r w:rsidRPr="00AE4F72">
        <w:rPr>
          <w:rFonts w:ascii="Times New Roman" w:hAnsi="Times New Roman" w:cs="Times New Roman"/>
          <w:sz w:val="22"/>
          <w:szCs w:val="22"/>
        </w:rPr>
        <w:t>Adjournment</w:t>
      </w:r>
      <w:r w:rsidR="00E86BF7">
        <w:rPr>
          <w:rFonts w:ascii="Times New Roman" w:hAnsi="Times New Roman" w:cs="Times New Roman"/>
          <w:sz w:val="22"/>
          <w:szCs w:val="22"/>
        </w:rPr>
        <w:t xml:space="preserve">:  Meeting adjourned @ 7:20 </w:t>
      </w:r>
      <w:r w:rsidR="00AE4F72" w:rsidRPr="00AE4F72">
        <w:rPr>
          <w:rFonts w:ascii="Times New Roman" w:hAnsi="Times New Roman" w:cs="Times New Roman"/>
          <w:sz w:val="22"/>
          <w:szCs w:val="22"/>
        </w:rPr>
        <w:tab/>
      </w:r>
    </w:p>
    <w:p w14:paraId="0FD18F10" w14:textId="77777777" w:rsidR="00AE4F72" w:rsidRPr="00AE4F72" w:rsidRDefault="00AE4F72" w:rsidP="00AE4F72">
      <w:pPr>
        <w:pStyle w:val="ListParagraph"/>
        <w:ind w:left="450"/>
        <w:rPr>
          <w:rFonts w:ascii="Times New Roman" w:hAnsi="Times New Roman" w:cs="Times New Roman"/>
          <w:sz w:val="22"/>
          <w:szCs w:val="22"/>
        </w:rPr>
      </w:pPr>
    </w:p>
    <w:sectPr w:rsidR="00AE4F72" w:rsidRPr="00AE4F72" w:rsidSect="00DE46FE">
      <w:footerReference w:type="even" r:id="rId8"/>
      <w:footerReference w:type="default" r:id="rId9"/>
      <w:pgSz w:w="12240" w:h="15840"/>
      <w:pgMar w:top="27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88D83" w14:textId="77777777" w:rsidR="00C51C9A" w:rsidRDefault="00C51C9A" w:rsidP="00185C8B">
      <w:r>
        <w:separator/>
      </w:r>
    </w:p>
  </w:endnote>
  <w:endnote w:type="continuationSeparator" w:id="0">
    <w:p w14:paraId="45F5D0DC" w14:textId="77777777" w:rsidR="00C51C9A" w:rsidRDefault="00C51C9A" w:rsidP="0018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319E8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7FEB5" w14:textId="77777777" w:rsidR="007144E5" w:rsidRDefault="007144E5" w:rsidP="00185C8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2A393" w14:textId="77777777" w:rsidR="007144E5" w:rsidRDefault="007144E5" w:rsidP="00CB170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7ED9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E2A437" w14:textId="77777777" w:rsidR="007144E5" w:rsidRDefault="007144E5" w:rsidP="00185C8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AA076" w14:textId="77777777" w:rsidR="00C51C9A" w:rsidRDefault="00C51C9A" w:rsidP="00185C8B">
      <w:r>
        <w:separator/>
      </w:r>
    </w:p>
  </w:footnote>
  <w:footnote w:type="continuationSeparator" w:id="0">
    <w:p w14:paraId="66E592F1" w14:textId="77777777" w:rsidR="00C51C9A" w:rsidRDefault="00C51C9A" w:rsidP="00185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D27BD"/>
    <w:multiLevelType w:val="hybridMultilevel"/>
    <w:tmpl w:val="BF0E353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81700D"/>
    <w:multiLevelType w:val="hybridMultilevel"/>
    <w:tmpl w:val="D43A5A72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148D0"/>
    <w:multiLevelType w:val="hybridMultilevel"/>
    <w:tmpl w:val="1E5A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420B"/>
    <w:multiLevelType w:val="hybridMultilevel"/>
    <w:tmpl w:val="C57A5A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882240B"/>
    <w:multiLevelType w:val="hybridMultilevel"/>
    <w:tmpl w:val="071891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CD86BFA"/>
    <w:multiLevelType w:val="hybridMultilevel"/>
    <w:tmpl w:val="A5089FB8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66693FA">
      <w:numFmt w:val="bullet"/>
      <w:lvlText w:val="-"/>
      <w:lvlJc w:val="left"/>
      <w:pPr>
        <w:ind w:left="2340" w:hanging="360"/>
      </w:pPr>
      <w:rPr>
        <w:rFonts w:ascii="Times New Roman" w:eastAsiaTheme="minorEastAsia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C22"/>
    <w:multiLevelType w:val="hybridMultilevel"/>
    <w:tmpl w:val="AB66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F04F7"/>
    <w:multiLevelType w:val="hybridMultilevel"/>
    <w:tmpl w:val="5ABEBA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13F542EB"/>
    <w:multiLevelType w:val="hybridMultilevel"/>
    <w:tmpl w:val="CCEE56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C8014A0"/>
    <w:multiLevelType w:val="hybridMultilevel"/>
    <w:tmpl w:val="D1D6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638B4"/>
    <w:multiLevelType w:val="hybridMultilevel"/>
    <w:tmpl w:val="38D4880E"/>
    <w:lvl w:ilvl="0" w:tplc="11B22602">
      <w:start w:val="1"/>
      <w:numFmt w:val="upperRoman"/>
      <w:lvlText w:val="%1."/>
      <w:lvlJc w:val="left"/>
      <w:pPr>
        <w:ind w:left="28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ADE39B5"/>
    <w:multiLevelType w:val="hybridMultilevel"/>
    <w:tmpl w:val="325662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1496829"/>
    <w:multiLevelType w:val="hybridMultilevel"/>
    <w:tmpl w:val="584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40A6C"/>
    <w:multiLevelType w:val="hybridMultilevel"/>
    <w:tmpl w:val="4CF6F8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BA262FB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56A93"/>
    <w:multiLevelType w:val="hybridMultilevel"/>
    <w:tmpl w:val="B8BA2E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7747DE6"/>
    <w:multiLevelType w:val="hybridMultilevel"/>
    <w:tmpl w:val="4968A1C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BC2A09"/>
    <w:multiLevelType w:val="hybridMultilevel"/>
    <w:tmpl w:val="98A68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F455A4F"/>
    <w:multiLevelType w:val="hybridMultilevel"/>
    <w:tmpl w:val="ADE4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40765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4A689D"/>
    <w:multiLevelType w:val="hybridMultilevel"/>
    <w:tmpl w:val="E3C6BA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183239F"/>
    <w:multiLevelType w:val="hybridMultilevel"/>
    <w:tmpl w:val="99FC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4272A9"/>
    <w:multiLevelType w:val="hybridMultilevel"/>
    <w:tmpl w:val="2940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B0CFD"/>
    <w:multiLevelType w:val="hybridMultilevel"/>
    <w:tmpl w:val="D6A298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C7B30"/>
    <w:multiLevelType w:val="hybridMultilevel"/>
    <w:tmpl w:val="617059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2421DCF"/>
    <w:multiLevelType w:val="hybridMultilevel"/>
    <w:tmpl w:val="A5D21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65E424F"/>
    <w:multiLevelType w:val="hybridMultilevel"/>
    <w:tmpl w:val="305471B6"/>
    <w:lvl w:ilvl="0" w:tplc="7646BE28">
      <w:start w:val="1"/>
      <w:numFmt w:val="upperRoman"/>
      <w:lvlText w:val="%1."/>
      <w:lvlJc w:val="right"/>
      <w:pPr>
        <w:ind w:left="450" w:hanging="360"/>
      </w:pPr>
      <w:rPr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B83AAB"/>
    <w:multiLevelType w:val="hybridMultilevel"/>
    <w:tmpl w:val="E5CA2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7C7AAA"/>
    <w:multiLevelType w:val="hybridMultilevel"/>
    <w:tmpl w:val="456CBC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C43351"/>
    <w:multiLevelType w:val="hybridMultilevel"/>
    <w:tmpl w:val="D37018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A9D33F5"/>
    <w:multiLevelType w:val="hybridMultilevel"/>
    <w:tmpl w:val="E3A6ED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2"/>
  </w:num>
  <w:num w:numId="4">
    <w:abstractNumId w:val="14"/>
  </w:num>
  <w:num w:numId="5">
    <w:abstractNumId w:val="19"/>
  </w:num>
  <w:num w:numId="6">
    <w:abstractNumId w:val="20"/>
  </w:num>
  <w:num w:numId="7">
    <w:abstractNumId w:val="29"/>
  </w:num>
  <w:num w:numId="8">
    <w:abstractNumId w:val="24"/>
  </w:num>
  <w:num w:numId="9">
    <w:abstractNumId w:val="15"/>
  </w:num>
  <w:num w:numId="10">
    <w:abstractNumId w:val="22"/>
  </w:num>
  <w:num w:numId="11">
    <w:abstractNumId w:val="6"/>
  </w:num>
  <w:num w:numId="12">
    <w:abstractNumId w:val="2"/>
  </w:num>
  <w:num w:numId="13">
    <w:abstractNumId w:val="23"/>
  </w:num>
  <w:num w:numId="14">
    <w:abstractNumId w:val="18"/>
  </w:num>
  <w:num w:numId="15">
    <w:abstractNumId w:val="10"/>
  </w:num>
  <w:num w:numId="16">
    <w:abstractNumId w:val="11"/>
  </w:num>
  <w:num w:numId="17">
    <w:abstractNumId w:val="21"/>
  </w:num>
  <w:num w:numId="18">
    <w:abstractNumId w:val="17"/>
  </w:num>
  <w:num w:numId="19">
    <w:abstractNumId w:val="9"/>
  </w:num>
  <w:num w:numId="20">
    <w:abstractNumId w:val="8"/>
  </w:num>
  <w:num w:numId="21">
    <w:abstractNumId w:val="1"/>
  </w:num>
  <w:num w:numId="22">
    <w:abstractNumId w:val="7"/>
  </w:num>
  <w:num w:numId="23">
    <w:abstractNumId w:val="26"/>
  </w:num>
  <w:num w:numId="24">
    <w:abstractNumId w:val="3"/>
  </w:num>
  <w:num w:numId="25">
    <w:abstractNumId w:val="25"/>
  </w:num>
  <w:num w:numId="26">
    <w:abstractNumId w:val="27"/>
  </w:num>
  <w:num w:numId="27">
    <w:abstractNumId w:val="30"/>
  </w:num>
  <w:num w:numId="28">
    <w:abstractNumId w:val="28"/>
  </w:num>
  <w:num w:numId="29">
    <w:abstractNumId w:val="13"/>
  </w:num>
  <w:num w:numId="30">
    <w:abstractNumId w:val="0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tTSxNDA1NDE3MDVW0lEKTi0uzszPAykwqgUATKI94SwAAAA="/>
  </w:docVars>
  <w:rsids>
    <w:rsidRoot w:val="00606FC0"/>
    <w:rsid w:val="00004E2E"/>
    <w:rsid w:val="000053D8"/>
    <w:rsid w:val="0002262F"/>
    <w:rsid w:val="000346E7"/>
    <w:rsid w:val="00043E50"/>
    <w:rsid w:val="00050FFB"/>
    <w:rsid w:val="0005378D"/>
    <w:rsid w:val="00060BF7"/>
    <w:rsid w:val="00092008"/>
    <w:rsid w:val="000A6790"/>
    <w:rsid w:val="000B262E"/>
    <w:rsid w:val="000C6CD7"/>
    <w:rsid w:val="000C77E2"/>
    <w:rsid w:val="000D3459"/>
    <w:rsid w:val="000D75DB"/>
    <w:rsid w:val="00102739"/>
    <w:rsid w:val="001128DF"/>
    <w:rsid w:val="00115E01"/>
    <w:rsid w:val="00116963"/>
    <w:rsid w:val="0014256A"/>
    <w:rsid w:val="001823AA"/>
    <w:rsid w:val="00185C8B"/>
    <w:rsid w:val="001901CF"/>
    <w:rsid w:val="00194826"/>
    <w:rsid w:val="001A1DBC"/>
    <w:rsid w:val="001A6AE9"/>
    <w:rsid w:val="001B1649"/>
    <w:rsid w:val="001B2A83"/>
    <w:rsid w:val="001E0BD6"/>
    <w:rsid w:val="001E2932"/>
    <w:rsid w:val="001E7CED"/>
    <w:rsid w:val="00213710"/>
    <w:rsid w:val="00217C56"/>
    <w:rsid w:val="00244928"/>
    <w:rsid w:val="0025645D"/>
    <w:rsid w:val="00262D0D"/>
    <w:rsid w:val="00267360"/>
    <w:rsid w:val="00284154"/>
    <w:rsid w:val="00286398"/>
    <w:rsid w:val="00296806"/>
    <w:rsid w:val="002B4C21"/>
    <w:rsid w:val="002C3301"/>
    <w:rsid w:val="002C4ECC"/>
    <w:rsid w:val="002D4D50"/>
    <w:rsid w:val="002F58AE"/>
    <w:rsid w:val="003044C0"/>
    <w:rsid w:val="003133AA"/>
    <w:rsid w:val="00314E22"/>
    <w:rsid w:val="0031699B"/>
    <w:rsid w:val="00343D02"/>
    <w:rsid w:val="003445C9"/>
    <w:rsid w:val="0034682F"/>
    <w:rsid w:val="003476E1"/>
    <w:rsid w:val="00365DCA"/>
    <w:rsid w:val="00370938"/>
    <w:rsid w:val="00374039"/>
    <w:rsid w:val="00376C98"/>
    <w:rsid w:val="003911EB"/>
    <w:rsid w:val="003952A0"/>
    <w:rsid w:val="003A16B9"/>
    <w:rsid w:val="003B1FAE"/>
    <w:rsid w:val="003C11E2"/>
    <w:rsid w:val="003D588C"/>
    <w:rsid w:val="00400496"/>
    <w:rsid w:val="00402B4E"/>
    <w:rsid w:val="00410E1A"/>
    <w:rsid w:val="00442F37"/>
    <w:rsid w:val="00445BD1"/>
    <w:rsid w:val="00457ADA"/>
    <w:rsid w:val="004A7671"/>
    <w:rsid w:val="004B10A0"/>
    <w:rsid w:val="004B148F"/>
    <w:rsid w:val="004C3DF8"/>
    <w:rsid w:val="004C4A4F"/>
    <w:rsid w:val="004C738D"/>
    <w:rsid w:val="004F50CE"/>
    <w:rsid w:val="00504D31"/>
    <w:rsid w:val="00506F01"/>
    <w:rsid w:val="00512106"/>
    <w:rsid w:val="005315A3"/>
    <w:rsid w:val="00534D36"/>
    <w:rsid w:val="00553B10"/>
    <w:rsid w:val="00563C46"/>
    <w:rsid w:val="00576389"/>
    <w:rsid w:val="005916E0"/>
    <w:rsid w:val="00593955"/>
    <w:rsid w:val="00597FBB"/>
    <w:rsid w:val="005B1629"/>
    <w:rsid w:val="005C15B4"/>
    <w:rsid w:val="006054D2"/>
    <w:rsid w:val="00605F75"/>
    <w:rsid w:val="00606FC0"/>
    <w:rsid w:val="00637F2C"/>
    <w:rsid w:val="00687945"/>
    <w:rsid w:val="0069021A"/>
    <w:rsid w:val="00690F02"/>
    <w:rsid w:val="00697C27"/>
    <w:rsid w:val="006A3962"/>
    <w:rsid w:val="006B1925"/>
    <w:rsid w:val="006B5761"/>
    <w:rsid w:val="006F25E9"/>
    <w:rsid w:val="0070002F"/>
    <w:rsid w:val="00700252"/>
    <w:rsid w:val="007128DC"/>
    <w:rsid w:val="0071372C"/>
    <w:rsid w:val="007144E5"/>
    <w:rsid w:val="00746273"/>
    <w:rsid w:val="007564D2"/>
    <w:rsid w:val="007628D4"/>
    <w:rsid w:val="007643F8"/>
    <w:rsid w:val="00766ACF"/>
    <w:rsid w:val="00771999"/>
    <w:rsid w:val="00771DC1"/>
    <w:rsid w:val="00784AA2"/>
    <w:rsid w:val="007B24B9"/>
    <w:rsid w:val="007B7EFA"/>
    <w:rsid w:val="007C385D"/>
    <w:rsid w:val="007C787B"/>
    <w:rsid w:val="007E6D56"/>
    <w:rsid w:val="007F0A25"/>
    <w:rsid w:val="007F613F"/>
    <w:rsid w:val="007F7690"/>
    <w:rsid w:val="0080005E"/>
    <w:rsid w:val="008102AC"/>
    <w:rsid w:val="0081230C"/>
    <w:rsid w:val="008131EF"/>
    <w:rsid w:val="0082566F"/>
    <w:rsid w:val="008329A0"/>
    <w:rsid w:val="00835CBD"/>
    <w:rsid w:val="00842BAD"/>
    <w:rsid w:val="0084345C"/>
    <w:rsid w:val="0084578E"/>
    <w:rsid w:val="00852325"/>
    <w:rsid w:val="00854FE3"/>
    <w:rsid w:val="00864786"/>
    <w:rsid w:val="00870F14"/>
    <w:rsid w:val="00871D38"/>
    <w:rsid w:val="008720F1"/>
    <w:rsid w:val="00876FC9"/>
    <w:rsid w:val="008A4840"/>
    <w:rsid w:val="008A689F"/>
    <w:rsid w:val="008B36F0"/>
    <w:rsid w:val="008D0191"/>
    <w:rsid w:val="008D3D61"/>
    <w:rsid w:val="008D5188"/>
    <w:rsid w:val="008D7D66"/>
    <w:rsid w:val="008E1CFB"/>
    <w:rsid w:val="00904968"/>
    <w:rsid w:val="00920418"/>
    <w:rsid w:val="00935D80"/>
    <w:rsid w:val="00953D32"/>
    <w:rsid w:val="0097219A"/>
    <w:rsid w:val="009A11F4"/>
    <w:rsid w:val="009C20A9"/>
    <w:rsid w:val="009C2879"/>
    <w:rsid w:val="009C5FF4"/>
    <w:rsid w:val="009D1CD3"/>
    <w:rsid w:val="009D4CD5"/>
    <w:rsid w:val="009D529E"/>
    <w:rsid w:val="009D68B7"/>
    <w:rsid w:val="009D6B21"/>
    <w:rsid w:val="009F28D4"/>
    <w:rsid w:val="00A03A4B"/>
    <w:rsid w:val="00A21AE2"/>
    <w:rsid w:val="00A23E12"/>
    <w:rsid w:val="00A243F3"/>
    <w:rsid w:val="00A366DA"/>
    <w:rsid w:val="00A473A7"/>
    <w:rsid w:val="00A70DD6"/>
    <w:rsid w:val="00AD4B48"/>
    <w:rsid w:val="00AE15E4"/>
    <w:rsid w:val="00AE4F72"/>
    <w:rsid w:val="00AF1F97"/>
    <w:rsid w:val="00B01D98"/>
    <w:rsid w:val="00B035A2"/>
    <w:rsid w:val="00B03ABD"/>
    <w:rsid w:val="00B07B44"/>
    <w:rsid w:val="00B17E4F"/>
    <w:rsid w:val="00B211DD"/>
    <w:rsid w:val="00B40C64"/>
    <w:rsid w:val="00B629DD"/>
    <w:rsid w:val="00B75910"/>
    <w:rsid w:val="00B7721D"/>
    <w:rsid w:val="00B967C0"/>
    <w:rsid w:val="00BA75B5"/>
    <w:rsid w:val="00BB2CA1"/>
    <w:rsid w:val="00BB35D9"/>
    <w:rsid w:val="00BC7F73"/>
    <w:rsid w:val="00BD53AC"/>
    <w:rsid w:val="00BD657B"/>
    <w:rsid w:val="00BE6E70"/>
    <w:rsid w:val="00BF103B"/>
    <w:rsid w:val="00C005B4"/>
    <w:rsid w:val="00C0611A"/>
    <w:rsid w:val="00C14749"/>
    <w:rsid w:val="00C3378E"/>
    <w:rsid w:val="00C40ED1"/>
    <w:rsid w:val="00C50666"/>
    <w:rsid w:val="00C51C9A"/>
    <w:rsid w:val="00C539FF"/>
    <w:rsid w:val="00C803BC"/>
    <w:rsid w:val="00C80C9B"/>
    <w:rsid w:val="00C861D1"/>
    <w:rsid w:val="00C976C8"/>
    <w:rsid w:val="00CB170D"/>
    <w:rsid w:val="00CB3703"/>
    <w:rsid w:val="00CB4FC5"/>
    <w:rsid w:val="00CC115A"/>
    <w:rsid w:val="00CD0E9D"/>
    <w:rsid w:val="00CD346E"/>
    <w:rsid w:val="00CE161A"/>
    <w:rsid w:val="00CF2736"/>
    <w:rsid w:val="00CF2EC6"/>
    <w:rsid w:val="00D0563B"/>
    <w:rsid w:val="00D0568B"/>
    <w:rsid w:val="00D160A3"/>
    <w:rsid w:val="00D20B82"/>
    <w:rsid w:val="00D227FC"/>
    <w:rsid w:val="00D246C0"/>
    <w:rsid w:val="00D24D39"/>
    <w:rsid w:val="00D43E09"/>
    <w:rsid w:val="00D506CE"/>
    <w:rsid w:val="00D57625"/>
    <w:rsid w:val="00D651A3"/>
    <w:rsid w:val="00D707C6"/>
    <w:rsid w:val="00D755DA"/>
    <w:rsid w:val="00D83F2E"/>
    <w:rsid w:val="00DA1663"/>
    <w:rsid w:val="00DA5B82"/>
    <w:rsid w:val="00DB22DF"/>
    <w:rsid w:val="00DC6FE6"/>
    <w:rsid w:val="00DD46A9"/>
    <w:rsid w:val="00DD7FF6"/>
    <w:rsid w:val="00DE46FE"/>
    <w:rsid w:val="00E20245"/>
    <w:rsid w:val="00E25401"/>
    <w:rsid w:val="00E27D56"/>
    <w:rsid w:val="00E31376"/>
    <w:rsid w:val="00E31721"/>
    <w:rsid w:val="00E43F8D"/>
    <w:rsid w:val="00E44590"/>
    <w:rsid w:val="00E45297"/>
    <w:rsid w:val="00E61915"/>
    <w:rsid w:val="00E61E8A"/>
    <w:rsid w:val="00E75ECA"/>
    <w:rsid w:val="00E764C4"/>
    <w:rsid w:val="00E84A95"/>
    <w:rsid w:val="00E868B0"/>
    <w:rsid w:val="00E86BF7"/>
    <w:rsid w:val="00E87A7A"/>
    <w:rsid w:val="00E916FE"/>
    <w:rsid w:val="00E92A6E"/>
    <w:rsid w:val="00E952F2"/>
    <w:rsid w:val="00EC0C89"/>
    <w:rsid w:val="00EC38B7"/>
    <w:rsid w:val="00EC6364"/>
    <w:rsid w:val="00EC7ED9"/>
    <w:rsid w:val="00EE0EB9"/>
    <w:rsid w:val="00EE70BE"/>
    <w:rsid w:val="00EF6031"/>
    <w:rsid w:val="00F0203C"/>
    <w:rsid w:val="00F14C8B"/>
    <w:rsid w:val="00F31D30"/>
    <w:rsid w:val="00F51D39"/>
    <w:rsid w:val="00F60CCD"/>
    <w:rsid w:val="00F67EC9"/>
    <w:rsid w:val="00F742E9"/>
    <w:rsid w:val="00F82056"/>
    <w:rsid w:val="00F87D14"/>
    <w:rsid w:val="00FA39D5"/>
    <w:rsid w:val="00FB3351"/>
    <w:rsid w:val="00FB7D06"/>
    <w:rsid w:val="00FD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B5F98A"/>
  <w15:docId w15:val="{7F93ABCB-143E-44C7-B617-8952C1707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FC0"/>
    <w:pPr>
      <w:ind w:left="720"/>
      <w:contextualSpacing/>
    </w:pPr>
  </w:style>
  <w:style w:type="table" w:styleId="TableGrid">
    <w:name w:val="Table Grid"/>
    <w:basedOn w:val="TableNormal"/>
    <w:uiPriority w:val="59"/>
    <w:rsid w:val="009D52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CB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CBD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5C8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C8B"/>
  </w:style>
  <w:style w:type="character" w:styleId="PageNumber">
    <w:name w:val="page number"/>
    <w:basedOn w:val="DefaultParagraphFont"/>
    <w:uiPriority w:val="99"/>
    <w:semiHidden/>
    <w:unhideWhenUsed/>
    <w:rsid w:val="00185C8B"/>
  </w:style>
  <w:style w:type="paragraph" w:customStyle="1" w:styleId="BodyA">
    <w:name w:val="Body A"/>
    <w:rsid w:val="008329A0"/>
    <w:rPr>
      <w:rFonts w:ascii="Helvetica" w:eastAsia="ヒラギノ角ゴ Pro W3" w:hAnsi="Helvetica" w:cs="Times New Roman"/>
      <w:color w:val="000000"/>
      <w:szCs w:val="20"/>
    </w:rPr>
  </w:style>
  <w:style w:type="character" w:styleId="Hyperlink">
    <w:name w:val="Hyperlink"/>
    <w:rsid w:val="00A243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01795B5-20B5-48AE-95A7-3DB772DF8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Thomas</dc:creator>
  <cp:keywords/>
  <dc:description/>
  <cp:lastModifiedBy>Joanne Hartland</cp:lastModifiedBy>
  <cp:revision>3</cp:revision>
  <cp:lastPrinted>2020-12-15T17:47:00Z</cp:lastPrinted>
  <dcterms:created xsi:type="dcterms:W3CDTF">2021-01-25T16:47:00Z</dcterms:created>
  <dcterms:modified xsi:type="dcterms:W3CDTF">2021-01-25T17:13:00Z</dcterms:modified>
  <cp:category/>
</cp:coreProperties>
</file>